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EE8C98" w14:textId="5737AF6E" w:rsidR="00BA3466" w:rsidRPr="00BA3466" w:rsidRDefault="00C81179" w:rsidP="00BA3466">
      <w:pPr>
        <w:jc w:val="center"/>
        <w:rPr>
          <w:rFonts w:ascii="Cambria" w:hAnsi="Cambria"/>
          <w:b/>
          <w:bCs/>
          <w:sz w:val="40"/>
        </w:rPr>
      </w:pPr>
      <w:r w:rsidRPr="00BA3466">
        <w:rPr>
          <w:rFonts w:ascii="Cambria" w:hAnsi="Cambria"/>
          <w:b/>
          <w:bCs/>
          <w:sz w:val="40"/>
        </w:rPr>
        <w:t>Z-Test</w:t>
      </w:r>
      <w:bookmarkStart w:id="0" w:name="_GoBack"/>
    </w:p>
    <w:bookmarkEnd w:id="0"/>
    <w:p w14:paraId="0DDF35D7" w14:textId="3BF566EC" w:rsidR="00BA3466" w:rsidRPr="00BA3466" w:rsidRDefault="00BA3466" w:rsidP="00BA3466">
      <w:pPr>
        <w:jc w:val="center"/>
        <w:rPr>
          <w:rFonts w:ascii="Cambria" w:hAnsi="Cambria"/>
          <w:bCs/>
        </w:rPr>
      </w:pPr>
      <w:r w:rsidRPr="00BA3466">
        <w:rPr>
          <w:rFonts w:ascii="Cambria" w:hAnsi="Cambria"/>
          <w:noProof/>
        </w:rPr>
        <w:drawing>
          <wp:inline distT="0" distB="0" distL="0" distR="0" wp14:anchorId="44E88934" wp14:editId="16C84785">
            <wp:extent cx="2337758" cy="1385688"/>
            <wp:effectExtent l="19050" t="19050" r="24765" b="2413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359746" cy="13987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EB0F89" w14:textId="441F5D2D" w:rsidR="00BA3466" w:rsidRPr="00BA3466" w:rsidRDefault="00BA3466" w:rsidP="00BA3466">
      <w:pPr>
        <w:jc w:val="center"/>
        <w:rPr>
          <w:rFonts w:ascii="Cambria" w:hAnsi="Cambria"/>
          <w:bCs/>
        </w:rPr>
      </w:pPr>
      <w:r w:rsidRPr="00BA3466">
        <w:rPr>
          <w:rFonts w:ascii="Cambria" w:hAnsi="Cambria"/>
          <w:noProof/>
        </w:rPr>
        <w:drawing>
          <wp:inline distT="0" distB="0" distL="0" distR="0" wp14:anchorId="4114E647" wp14:editId="7A74EEBD">
            <wp:extent cx="2514600" cy="2400300"/>
            <wp:effectExtent l="19050" t="19050" r="19050" b="1905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2400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46E7D2" w14:textId="0E51EAAD" w:rsidR="00BA3466" w:rsidRPr="00BA3466" w:rsidRDefault="00BA3466" w:rsidP="00BA3466">
      <w:pPr>
        <w:tabs>
          <w:tab w:val="left" w:pos="1698"/>
        </w:tabs>
        <w:jc w:val="center"/>
        <w:rPr>
          <w:rFonts w:ascii="Cambria" w:hAnsi="Cambria"/>
          <w:bCs/>
        </w:rPr>
      </w:pPr>
      <w:r w:rsidRPr="00BA3466">
        <w:rPr>
          <w:rFonts w:ascii="Cambria" w:hAnsi="Cambria"/>
          <w:bCs/>
        </w:rPr>
        <w:br w:type="textWrapping" w:clear="all"/>
      </w:r>
      <w:r w:rsidRPr="00BA3466">
        <w:rPr>
          <w:rFonts w:ascii="Cambria" w:hAnsi="Cambria"/>
          <w:noProof/>
        </w:rPr>
        <w:drawing>
          <wp:inline distT="0" distB="0" distL="0" distR="0" wp14:anchorId="63A9E740" wp14:editId="68574B7C">
            <wp:extent cx="3052155" cy="3226279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1028" cy="3277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4AEE9" w14:textId="77777777" w:rsidR="00BA3466" w:rsidRPr="00BA3466" w:rsidRDefault="00BA3466" w:rsidP="00BA3466">
      <w:pPr>
        <w:tabs>
          <w:tab w:val="left" w:pos="1698"/>
        </w:tabs>
        <w:jc w:val="center"/>
        <w:rPr>
          <w:rFonts w:ascii="Cambria" w:hAnsi="Cambria"/>
          <w:bCs/>
        </w:rPr>
      </w:pPr>
    </w:p>
    <w:p w14:paraId="63B0D89B" w14:textId="77CFA88C" w:rsidR="00C81179" w:rsidRPr="00BA3466" w:rsidRDefault="00C81179">
      <w:pPr>
        <w:rPr>
          <w:rFonts w:ascii="Cambria" w:hAnsi="Cambria"/>
          <w:b/>
          <w:bCs/>
          <w:sz w:val="32"/>
        </w:rPr>
      </w:pPr>
      <w:r w:rsidRPr="00BA3466">
        <w:rPr>
          <w:rFonts w:ascii="Cambria" w:hAnsi="Cambria"/>
          <w:b/>
          <w:bCs/>
          <w:sz w:val="32"/>
        </w:rPr>
        <w:lastRenderedPageBreak/>
        <w:t>One Tail Examples</w:t>
      </w:r>
    </w:p>
    <w:p w14:paraId="36C9D788" w14:textId="695BA9C9" w:rsidR="00074C99" w:rsidRPr="00BA3466" w:rsidRDefault="00C81179" w:rsidP="00BA3466">
      <w:pPr>
        <w:jc w:val="both"/>
        <w:rPr>
          <w:rFonts w:ascii="Cambria" w:hAnsi="Cambria"/>
          <w:bCs/>
        </w:rPr>
      </w:pPr>
      <w:r w:rsidRPr="00BA3466">
        <w:rPr>
          <w:rFonts w:ascii="Cambria" w:hAnsi="Cambria"/>
          <w:b/>
          <w:bCs/>
          <w:sz w:val="32"/>
        </w:rPr>
        <w:t>1-1</w:t>
      </w:r>
      <w:r w:rsidR="00C27637" w:rsidRPr="00BA3466">
        <w:rPr>
          <w:rFonts w:ascii="Cambria" w:hAnsi="Cambria"/>
          <w:b/>
          <w:bCs/>
          <w:sz w:val="32"/>
        </w:rPr>
        <w:t>.</w:t>
      </w:r>
      <w:r w:rsidR="00C27637" w:rsidRPr="00BA3466">
        <w:rPr>
          <w:rFonts w:ascii="Cambria" w:hAnsi="Cambria"/>
          <w:bCs/>
        </w:rPr>
        <w:t xml:space="preserve"> </w:t>
      </w:r>
      <w:r w:rsidR="00265F18" w:rsidRPr="00BA3466">
        <w:rPr>
          <w:rFonts w:ascii="Cambria" w:hAnsi="Cambria"/>
          <w:bCs/>
        </w:rPr>
        <w:t xml:space="preserve">Suppose it is up to you to determine if a certain state receives significantly more </w:t>
      </w:r>
      <w:proofErr w:type="gramStart"/>
      <w:r w:rsidR="00265F18" w:rsidRPr="00BA3466">
        <w:rPr>
          <w:rFonts w:ascii="Cambria" w:hAnsi="Cambria"/>
          <w:bCs/>
        </w:rPr>
        <w:t>public school</w:t>
      </w:r>
      <w:proofErr w:type="gramEnd"/>
      <w:r w:rsidR="00265F18" w:rsidRPr="00BA3466">
        <w:rPr>
          <w:rFonts w:ascii="Cambria" w:hAnsi="Cambria"/>
          <w:bCs/>
        </w:rPr>
        <w:t xml:space="preserve"> funding (per student) than the USA average. You know that the USA mean public school yearly funding is $6300 per student per year, with a standard deviation of $400.</w:t>
      </w:r>
      <w:r w:rsidR="00265F18" w:rsidRPr="00BA3466">
        <w:rPr>
          <w:rFonts w:ascii="Cambria" w:hAnsi="Cambria"/>
        </w:rPr>
        <w:br/>
      </w:r>
      <w:r w:rsidR="00265F18" w:rsidRPr="00BA3466">
        <w:rPr>
          <w:rFonts w:ascii="Cambria" w:hAnsi="Cambria"/>
          <w:bCs/>
        </w:rPr>
        <w:t>Next, suppose you collect a sample (n = 100) and determine that the sample mean for New Jersey (per student per year) is $8801.</w:t>
      </w:r>
      <w:r w:rsidR="00265F18" w:rsidRPr="00BA3466">
        <w:rPr>
          <w:rFonts w:ascii="Cambria" w:hAnsi="Cambria"/>
        </w:rPr>
        <w:br/>
      </w:r>
      <w:r w:rsidR="00265F18" w:rsidRPr="00BA3466">
        <w:rPr>
          <w:rFonts w:ascii="Cambria" w:hAnsi="Cambria"/>
          <w:bCs/>
        </w:rPr>
        <w:t>Use the z-test and the correct Ho and Ha to run a hypothesis test to determine if New Jersey receives significantly more funding for public school education (per student per year).</w:t>
      </w:r>
    </w:p>
    <w:p w14:paraId="508B91F2" w14:textId="2E7E09CB" w:rsidR="00265F18" w:rsidRPr="00BA3466" w:rsidRDefault="00265F18">
      <w:pPr>
        <w:rPr>
          <w:rFonts w:ascii="Cambria" w:hAnsi="Cambria"/>
          <w:b/>
          <w:color w:val="FF0000"/>
          <w:sz w:val="28"/>
        </w:rPr>
      </w:pPr>
      <w:proofErr w:type="gramStart"/>
      <w:r w:rsidRPr="00BA3466">
        <w:rPr>
          <w:rFonts w:ascii="Cambria" w:hAnsi="Cambria"/>
          <w:b/>
          <w:color w:val="FF0000"/>
          <w:sz w:val="28"/>
        </w:rPr>
        <w:t>Ho :</w:t>
      </w:r>
      <w:proofErr w:type="gramEnd"/>
      <w:r w:rsidRPr="00BA3466">
        <w:rPr>
          <w:rFonts w:ascii="Cambria" w:hAnsi="Cambria"/>
          <w:b/>
          <w:color w:val="FF0000"/>
          <w:sz w:val="28"/>
        </w:rPr>
        <w:t xml:space="preserve"> mu </w:t>
      </w:r>
      <w:r w:rsidR="007A6B6D" w:rsidRPr="00BA3466">
        <w:rPr>
          <w:rFonts w:ascii="Cambria" w:hAnsi="Cambria"/>
          <w:b/>
          <w:color w:val="FF0000"/>
          <w:sz w:val="28"/>
        </w:rPr>
        <w:t>&gt;</w:t>
      </w:r>
      <w:r w:rsidRPr="00BA3466">
        <w:rPr>
          <w:rFonts w:ascii="Cambria" w:hAnsi="Cambria"/>
          <w:b/>
          <w:color w:val="FF0000"/>
          <w:sz w:val="28"/>
        </w:rPr>
        <w:t>= 6300</w:t>
      </w:r>
    </w:p>
    <w:p w14:paraId="22080E45" w14:textId="474266F6" w:rsidR="00265F18" w:rsidRPr="00BA3466" w:rsidRDefault="00C27637">
      <w:pPr>
        <w:rPr>
          <w:rFonts w:ascii="Cambria" w:hAnsi="Cambria"/>
          <w:b/>
          <w:strike/>
          <w:color w:val="FF0000"/>
          <w:sz w:val="28"/>
        </w:rPr>
      </w:pPr>
      <w:r w:rsidRPr="00BA3466">
        <w:rPr>
          <w:rFonts w:ascii="Cambria" w:hAnsi="Cambria"/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7B492D4E" wp14:editId="062EFBF5">
                <wp:simplePos x="0" y="0"/>
                <wp:positionH relativeFrom="column">
                  <wp:posOffset>4419600</wp:posOffset>
                </wp:positionH>
                <wp:positionV relativeFrom="paragraph">
                  <wp:posOffset>283845</wp:posOffset>
                </wp:positionV>
                <wp:extent cx="1019175" cy="314325"/>
                <wp:effectExtent l="0" t="0" r="9525" b="952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9175" cy="314325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5BD0E9" w14:textId="02B9F35E" w:rsidR="00265F18" w:rsidRPr="00265F18" w:rsidRDefault="00265F18" w:rsidP="00265F18">
                            <w:p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62.5</w:t>
                            </w:r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r w:rsidRPr="00265F18">
                              <w:rPr>
                                <w:sz w:val="24"/>
                              </w:rPr>
                              <w:t>Poi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492D4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48pt;margin-top:22.35pt;width:80.25pt;height:24.7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" fillcolor="#ffc000" stroked="f">
                <v:textbox>
                  <w:txbxContent>
                    <w:p w14:paraId="0A5BD0E9" w14:textId="02B9F35E" w:rsidR="00265F18" w:rsidRPr="00265F18" w:rsidRDefault="00265F18" w:rsidP="00265F18">
                      <w:pPr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62.5</w:t>
                      </w:r>
                      <w:r>
                        <w:rPr>
                          <w:sz w:val="24"/>
                        </w:rPr>
                        <w:t xml:space="preserve"> </w:t>
                      </w:r>
                      <w:r w:rsidRPr="00265F18">
                        <w:rPr>
                          <w:sz w:val="24"/>
                        </w:rPr>
                        <w:t>Poi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65F18" w:rsidRPr="00BA3466">
        <w:rPr>
          <w:rFonts w:ascii="Cambria" w:hAnsi="Cambria"/>
          <w:b/>
          <w:color w:val="FF0000"/>
          <w:sz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9419B6B" wp14:editId="1C9DE5E4">
                <wp:simplePos x="0" y="0"/>
                <wp:positionH relativeFrom="column">
                  <wp:posOffset>1876425</wp:posOffset>
                </wp:positionH>
                <wp:positionV relativeFrom="paragraph">
                  <wp:posOffset>318770</wp:posOffset>
                </wp:positionV>
                <wp:extent cx="3294380" cy="1278890"/>
                <wp:effectExtent l="0" t="0" r="20320" b="16510"/>
                <wp:wrapNone/>
                <wp:docPr id="2" name="Freeform: 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4380" cy="1278890"/>
                        </a:xfrm>
                        <a:custGeom>
                          <a:avLst/>
                          <a:gdLst>
                            <a:gd name="connsiteX0" fmla="*/ 0 w 3294649"/>
                            <a:gd name="connsiteY0" fmla="*/ 1260339 h 1279389"/>
                            <a:gd name="connsiteX1" fmla="*/ 733425 w 3294649"/>
                            <a:gd name="connsiteY1" fmla="*/ 1107939 h 1279389"/>
                            <a:gd name="connsiteX2" fmla="*/ 1323975 w 3294649"/>
                            <a:gd name="connsiteY2" fmla="*/ 355464 h 1279389"/>
                            <a:gd name="connsiteX3" fmla="*/ 1476375 w 3294649"/>
                            <a:gd name="connsiteY3" fmla="*/ 126864 h 1279389"/>
                            <a:gd name="connsiteX4" fmla="*/ 1600200 w 3294649"/>
                            <a:gd name="connsiteY4" fmla="*/ 12564 h 1279389"/>
                            <a:gd name="connsiteX5" fmla="*/ 1752600 w 3294649"/>
                            <a:gd name="connsiteY5" fmla="*/ 12564 h 1279389"/>
                            <a:gd name="connsiteX6" fmla="*/ 1971675 w 3294649"/>
                            <a:gd name="connsiteY6" fmla="*/ 98289 h 1279389"/>
                            <a:gd name="connsiteX7" fmla="*/ 2085975 w 3294649"/>
                            <a:gd name="connsiteY7" fmla="*/ 393564 h 1279389"/>
                            <a:gd name="connsiteX8" fmla="*/ 2295525 w 3294649"/>
                            <a:gd name="connsiteY8" fmla="*/ 850764 h 1279389"/>
                            <a:gd name="connsiteX9" fmla="*/ 2705100 w 3294649"/>
                            <a:gd name="connsiteY9" fmla="*/ 1165089 h 1279389"/>
                            <a:gd name="connsiteX10" fmla="*/ 3124200 w 3294649"/>
                            <a:gd name="connsiteY10" fmla="*/ 1269864 h 1279389"/>
                            <a:gd name="connsiteX11" fmla="*/ 3286125 w 3294649"/>
                            <a:gd name="connsiteY11" fmla="*/ 1269864 h 1279389"/>
                            <a:gd name="connsiteX12" fmla="*/ 3257550 w 3294649"/>
                            <a:gd name="connsiteY12" fmla="*/ 1279389 h 127938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3294649" h="1279389">
                              <a:moveTo>
                                <a:pt x="0" y="1260339"/>
                              </a:moveTo>
                              <a:cubicBezTo>
                                <a:pt x="256381" y="1259545"/>
                                <a:pt x="512762" y="1258752"/>
                                <a:pt x="733425" y="1107939"/>
                              </a:cubicBezTo>
                              <a:cubicBezTo>
                                <a:pt x="954088" y="957126"/>
                                <a:pt x="1200150" y="518976"/>
                                <a:pt x="1323975" y="355464"/>
                              </a:cubicBezTo>
                              <a:cubicBezTo>
                                <a:pt x="1447800" y="191951"/>
                                <a:pt x="1430338" y="184014"/>
                                <a:pt x="1476375" y="126864"/>
                              </a:cubicBezTo>
                              <a:cubicBezTo>
                                <a:pt x="1522412" y="69714"/>
                                <a:pt x="1554163" y="31614"/>
                                <a:pt x="1600200" y="12564"/>
                              </a:cubicBezTo>
                              <a:cubicBezTo>
                                <a:pt x="1646237" y="-6486"/>
                                <a:pt x="1690688" y="-1723"/>
                                <a:pt x="1752600" y="12564"/>
                              </a:cubicBezTo>
                              <a:cubicBezTo>
                                <a:pt x="1814512" y="26851"/>
                                <a:pt x="1916113" y="34789"/>
                                <a:pt x="1971675" y="98289"/>
                              </a:cubicBezTo>
                              <a:cubicBezTo>
                                <a:pt x="2027237" y="161789"/>
                                <a:pt x="2032000" y="268152"/>
                                <a:pt x="2085975" y="393564"/>
                              </a:cubicBezTo>
                              <a:cubicBezTo>
                                <a:pt x="2139950" y="518976"/>
                                <a:pt x="2192338" y="722177"/>
                                <a:pt x="2295525" y="850764"/>
                              </a:cubicBezTo>
                              <a:cubicBezTo>
                                <a:pt x="2398712" y="979351"/>
                                <a:pt x="2566988" y="1095239"/>
                                <a:pt x="2705100" y="1165089"/>
                              </a:cubicBezTo>
                              <a:cubicBezTo>
                                <a:pt x="2843212" y="1234939"/>
                                <a:pt x="3027363" y="1252401"/>
                                <a:pt x="3124200" y="1269864"/>
                              </a:cubicBezTo>
                              <a:cubicBezTo>
                                <a:pt x="3221038" y="1287327"/>
                                <a:pt x="3263900" y="1268277"/>
                                <a:pt x="3286125" y="1269864"/>
                              </a:cubicBezTo>
                              <a:cubicBezTo>
                                <a:pt x="3308350" y="1271451"/>
                                <a:pt x="3282950" y="1275420"/>
                                <a:pt x="3257550" y="1279389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7FBCA9" id="Freeform: Shape 2" o:spid="_x0000_s1026" style="position:absolute;margin-left:147.75pt;margin-top:25.1pt;width:259.4pt;height:100.7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3294649,12793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" path="m,1260339v256381,-794,512762,-1587,733425,-152400c954088,957126,1200150,518976,1323975,355464,1447800,191951,1430338,184014,1476375,126864v46037,-57150,77788,-95250,123825,-114300c1646237,-6486,1690688,-1723,1752600,12564v61912,14287,163513,22225,219075,85725c2027237,161789,2032000,268152,2085975,393564v53975,125412,106363,328613,209550,457200c2398712,979351,2566988,1095239,2705100,1165089v138112,69850,322263,87312,419100,104775c3221038,1287327,3263900,1268277,3286125,1269864v22225,1587,-3175,5556,-28575,9525e" filled="f" strokecolor="#1f3763 [1604]" strokeweight="1pt">
                <v:stroke joinstyle="miter"/>
                <v:path arrowok="t" o:connecttype="custom" o:connectlocs="0,1259847;733365,1107507;1323867,355325;1476254,126815;1600069,12559;1752457,12559;1971514,98251;2085805,393410;2295338,850432;2704879,1164635;3123945,1269369;3285857,1269369;3257284,1278890" o:connectangles="0,0,0,0,0,0,0,0,0,0,0,0,0"/>
              </v:shape>
            </w:pict>
          </mc:Fallback>
        </mc:AlternateContent>
      </w:r>
      <w:r w:rsidR="00265F18" w:rsidRPr="00BA3466">
        <w:rPr>
          <w:rFonts w:ascii="Cambria" w:hAnsi="Cambria"/>
          <w:b/>
          <w:color w:val="FF0000"/>
          <w:sz w:val="28"/>
        </w:rPr>
        <w:t xml:space="preserve">Ha: mu </w:t>
      </w:r>
      <w:r w:rsidR="007A6B6D" w:rsidRPr="00BA3466">
        <w:rPr>
          <w:rFonts w:ascii="Cambria" w:hAnsi="Cambria"/>
          <w:b/>
          <w:color w:val="FF0000"/>
          <w:sz w:val="28"/>
        </w:rPr>
        <w:t>&lt;</w:t>
      </w:r>
      <w:r w:rsidR="00265F18" w:rsidRPr="00BA3466">
        <w:rPr>
          <w:rFonts w:ascii="Cambria" w:hAnsi="Cambria"/>
          <w:b/>
          <w:color w:val="FF0000"/>
          <w:sz w:val="28"/>
        </w:rPr>
        <w:t xml:space="preserve"> 6300</w:t>
      </w:r>
    </w:p>
    <w:p w14:paraId="65652741" w14:textId="6C6DCF7C" w:rsidR="00265F18" w:rsidRPr="00BA3466" w:rsidRDefault="00C27637">
      <w:pPr>
        <w:rPr>
          <w:rFonts w:ascii="Cambria" w:hAnsi="Cambria"/>
        </w:rPr>
      </w:pPr>
      <w:r w:rsidRPr="00BA3466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4BC2F83" wp14:editId="4ACC302B">
                <wp:simplePos x="0" y="0"/>
                <wp:positionH relativeFrom="column">
                  <wp:posOffset>4876800</wp:posOffset>
                </wp:positionH>
                <wp:positionV relativeFrom="paragraph">
                  <wp:posOffset>262890</wp:posOffset>
                </wp:positionV>
                <wp:extent cx="9525" cy="1524000"/>
                <wp:effectExtent l="0" t="0" r="28575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" cy="152400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B74480D" id="Straight Connector 6" o:spid="_x0000_s1026" style="position:absolute;flip:x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4pt,20.7pt" to="384.75pt,14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" strokecolor="#ed7d31 [3205]" strokeweight="1.5pt">
                <v:stroke joinstyle="miter"/>
              </v:line>
            </w:pict>
          </mc:Fallback>
        </mc:AlternateContent>
      </w:r>
      <w:r w:rsidR="00265F18" w:rsidRPr="00BA3466">
        <w:rPr>
          <w:rFonts w:ascii="Cambria" w:hAnsi="Cambria"/>
        </w:rPr>
        <w:t>Mu = 6300</w:t>
      </w:r>
    </w:p>
    <w:p w14:paraId="5EAD9364" w14:textId="7F76D710" w:rsidR="00265F18" w:rsidRPr="00BA3466" w:rsidRDefault="00265F18">
      <w:pPr>
        <w:rPr>
          <w:rFonts w:ascii="Cambria" w:hAnsi="Cambria"/>
        </w:rPr>
      </w:pPr>
      <w:r w:rsidRPr="00BA3466">
        <w:rPr>
          <w:rFonts w:ascii="Cambria" w:hAnsi="Cambria"/>
        </w:rPr>
        <w:t>N = 100</w:t>
      </w:r>
    </w:p>
    <w:p w14:paraId="5E79A335" w14:textId="18E323BB" w:rsidR="00265F18" w:rsidRPr="00BA3466" w:rsidRDefault="00265F18">
      <w:pPr>
        <w:rPr>
          <w:rFonts w:ascii="Cambria" w:hAnsi="Cambria"/>
        </w:rPr>
      </w:pPr>
      <w:r w:rsidRPr="00BA3466">
        <w:rPr>
          <w:rFonts w:ascii="Cambria" w:hAnsi="Cambria"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2EBD0BB" wp14:editId="5E3EBA39">
                <wp:simplePos x="0" y="0"/>
                <wp:positionH relativeFrom="column">
                  <wp:posOffset>3238500</wp:posOffset>
                </wp:positionH>
                <wp:positionV relativeFrom="paragraph">
                  <wp:posOffset>10795</wp:posOffset>
                </wp:positionV>
                <wp:extent cx="685800" cy="4953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495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659685" w14:textId="304D1E6E" w:rsidR="00265F18" w:rsidRPr="00265F18" w:rsidRDefault="00265F18">
                            <w:pPr>
                              <w:rPr>
                                <w:sz w:val="40"/>
                              </w:rPr>
                            </w:pPr>
                            <w:r w:rsidRPr="00265F18">
                              <w:rPr>
                                <w:sz w:val="40"/>
                              </w:rPr>
                              <w:t>0.9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EBD0BB" id="_x0000_s1027" type="#_x0000_t202" style="position:absolute;margin-left:255pt;margin-top:.85pt;width:54pt;height:39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" stroked="f">
                <v:textbox>
                  <w:txbxContent>
                    <w:p w14:paraId="1F659685" w14:textId="304D1E6E" w:rsidR="00265F18" w:rsidRPr="00265F18" w:rsidRDefault="00265F18">
                      <w:pPr>
                        <w:rPr>
                          <w:sz w:val="40"/>
                        </w:rPr>
                      </w:pPr>
                      <w:r w:rsidRPr="00265F18">
                        <w:rPr>
                          <w:sz w:val="40"/>
                        </w:rPr>
                        <w:t>0.9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A3466">
        <w:rPr>
          <w:rFonts w:ascii="Cambria" w:hAnsi="Cambria"/>
        </w:rPr>
        <w:t>X = 8801</w:t>
      </w:r>
    </w:p>
    <w:p w14:paraId="31E7B361" w14:textId="00BA84D0" w:rsidR="00265F18" w:rsidRPr="00BA3466" w:rsidRDefault="00C27637">
      <w:pPr>
        <w:rPr>
          <w:rFonts w:ascii="Cambria" w:hAnsi="Cambria"/>
        </w:rPr>
      </w:pPr>
      <w:r w:rsidRPr="00BA3466">
        <w:rPr>
          <w:rFonts w:ascii="Cambria" w:hAnsi="Cambria"/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1DC150BC" wp14:editId="6372FD0B">
                <wp:simplePos x="0" y="0"/>
                <wp:positionH relativeFrom="column">
                  <wp:posOffset>1900507</wp:posOffset>
                </wp:positionH>
                <wp:positionV relativeFrom="paragraph">
                  <wp:posOffset>9896</wp:posOffset>
                </wp:positionV>
                <wp:extent cx="495300" cy="285750"/>
                <wp:effectExtent l="0" t="0" r="0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5300" cy="2857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F742F4" w14:textId="5E750ACC" w:rsidR="00265F18" w:rsidRPr="00265F18" w:rsidRDefault="00265F18" w:rsidP="00265F18">
                            <w:pPr>
                              <w:rPr>
                                <w:sz w:val="24"/>
                              </w:rPr>
                            </w:pPr>
                            <w:r w:rsidRPr="00265F18">
                              <w:rPr>
                                <w:sz w:val="24"/>
                              </w:rPr>
                              <w:t>0.</w:t>
                            </w:r>
                            <w:r w:rsidRPr="00265F18">
                              <w:rPr>
                                <w:sz w:val="24"/>
                              </w:rPr>
                              <w:t>0</w:t>
                            </w:r>
                            <w:r w:rsidRPr="00265F18">
                              <w:rPr>
                                <w:sz w:val="24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C150BC" id="_x0000_s1028" type="#_x0000_t202" style="position:absolute;margin-left:149.65pt;margin-top:.8pt;width:39pt;height:22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" fillcolor="#cfcdcd [2894]" stroked="f">
                <v:textbox>
                  <w:txbxContent>
                    <w:p w14:paraId="46F742F4" w14:textId="5E750ACC" w:rsidR="00265F18" w:rsidRPr="00265F18" w:rsidRDefault="00265F18" w:rsidP="00265F18">
                      <w:pPr>
                        <w:rPr>
                          <w:sz w:val="24"/>
                        </w:rPr>
                      </w:pPr>
                      <w:r w:rsidRPr="00265F18">
                        <w:rPr>
                          <w:sz w:val="24"/>
                        </w:rPr>
                        <w:t>0.</w:t>
                      </w:r>
                      <w:r w:rsidRPr="00265F18">
                        <w:rPr>
                          <w:sz w:val="24"/>
                        </w:rPr>
                        <w:t>0</w:t>
                      </w:r>
                      <w:r w:rsidRPr="00265F18">
                        <w:rPr>
                          <w:sz w:val="24"/>
                        </w:rPr>
                        <w:t>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A3466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50B3AB6" wp14:editId="08848844">
                <wp:simplePos x="0" y="0"/>
                <wp:positionH relativeFrom="column">
                  <wp:posOffset>2743020</wp:posOffset>
                </wp:positionH>
                <wp:positionV relativeFrom="paragraph">
                  <wp:posOffset>93285</wp:posOffset>
                </wp:positionV>
                <wp:extent cx="9525" cy="381000"/>
                <wp:effectExtent l="0" t="0" r="2857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3810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CEA4C0E" id="Straight Connector 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in,7.35pt" to="216.75pt,3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" strokecolor="black [3200]" strokeweight=".5pt">
                <v:stroke joinstyle="miter"/>
              </v:line>
            </w:pict>
          </mc:Fallback>
        </mc:AlternateContent>
      </w:r>
      <w:r w:rsidR="00265F18" w:rsidRPr="00BA3466">
        <w:rPr>
          <w:rFonts w:ascii="Cambria" w:hAnsi="Cambria"/>
        </w:rPr>
        <w:t>Sig = 400</w:t>
      </w:r>
    </w:p>
    <w:p w14:paraId="1A5B675F" w14:textId="23EA241C" w:rsidR="00265F18" w:rsidRPr="00BA3466" w:rsidRDefault="00C27637">
      <w:pPr>
        <w:rPr>
          <w:rFonts w:ascii="Cambria" w:hAnsi="Cambria"/>
        </w:rPr>
      </w:pPr>
      <w:r w:rsidRPr="00BA3466">
        <w:rPr>
          <w:rFonts w:ascii="Cambria" w:hAnsi="Cambria"/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395386E5" wp14:editId="29B1A7BA">
                <wp:simplePos x="0" y="0"/>
                <wp:positionH relativeFrom="column">
                  <wp:posOffset>2548518</wp:posOffset>
                </wp:positionH>
                <wp:positionV relativeFrom="paragraph">
                  <wp:posOffset>239395</wp:posOffset>
                </wp:positionV>
                <wp:extent cx="1019175" cy="314325"/>
                <wp:effectExtent l="0" t="0" r="9525" b="952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9175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CEC431" w14:textId="1B5DAA56" w:rsidR="00265F18" w:rsidRPr="00265F18" w:rsidRDefault="00F56D9E" w:rsidP="00265F18">
                            <w:p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--</w:t>
                            </w:r>
                            <w:r w:rsidR="00265F18" w:rsidRPr="00265F18">
                              <w:rPr>
                                <w:sz w:val="24"/>
                              </w:rPr>
                              <w:t>1.645</w:t>
                            </w:r>
                            <w:r w:rsidR="00265F18">
                              <w:rPr>
                                <w:sz w:val="24"/>
                              </w:rPr>
                              <w:t xml:space="preserve"> </w:t>
                            </w:r>
                            <w:r w:rsidR="00265F18" w:rsidRPr="00265F18">
                              <w:rPr>
                                <w:sz w:val="24"/>
                              </w:rPr>
                              <w:t>Poi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5386E5" id="_x0000_s1029" type="#_x0000_t202" style="position:absolute;margin-left:200.65pt;margin-top:18.85pt;width:80.25pt;height:24.7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" stroked="f">
                <v:textbox>
                  <w:txbxContent>
                    <w:p w14:paraId="7DCEC431" w14:textId="1B5DAA56" w:rsidR="00265F18" w:rsidRPr="00265F18" w:rsidRDefault="00F56D9E" w:rsidP="00265F18">
                      <w:pPr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--</w:t>
                      </w:r>
                      <w:r w:rsidR="00265F18" w:rsidRPr="00265F18">
                        <w:rPr>
                          <w:sz w:val="24"/>
                        </w:rPr>
                        <w:t>1.645</w:t>
                      </w:r>
                      <w:r w:rsidR="00265F18">
                        <w:rPr>
                          <w:sz w:val="24"/>
                        </w:rPr>
                        <w:t xml:space="preserve"> </w:t>
                      </w:r>
                      <w:r w:rsidR="00265F18" w:rsidRPr="00265F18">
                        <w:rPr>
                          <w:sz w:val="24"/>
                        </w:rPr>
                        <w:t>Poi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65F18" w:rsidRPr="00BA3466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84AE6BF" wp14:editId="532B27AC">
                <wp:simplePos x="0" y="0"/>
                <wp:positionH relativeFrom="column">
                  <wp:posOffset>1847849</wp:posOffset>
                </wp:positionH>
                <wp:positionV relativeFrom="paragraph">
                  <wp:posOffset>182245</wp:posOffset>
                </wp:positionV>
                <wp:extent cx="3362325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6232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834FC27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5.5pt,14.35pt" to="410.25pt,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" strokecolor="#4472c4 [3204]" strokeweight="1.5pt">
                <v:stroke joinstyle="miter"/>
              </v:line>
            </w:pict>
          </mc:Fallback>
        </mc:AlternateContent>
      </w:r>
      <w:r w:rsidR="00265F18" w:rsidRPr="00BA3466">
        <w:rPr>
          <w:rFonts w:ascii="Cambria" w:hAnsi="Cambria"/>
        </w:rPr>
        <w:t>Z – TEST = 62.5</w:t>
      </w:r>
    </w:p>
    <w:p w14:paraId="27A2B179" w14:textId="2DB56B82" w:rsidR="007A6B6D" w:rsidRPr="00BA3466" w:rsidRDefault="007A6B6D">
      <w:pPr>
        <w:rPr>
          <w:rFonts w:ascii="Cambria" w:hAnsi="Cambria"/>
        </w:rPr>
      </w:pPr>
    </w:p>
    <w:p w14:paraId="5527992C" w14:textId="4B5D8FD1" w:rsidR="007A6B6D" w:rsidRPr="00BA3466" w:rsidRDefault="00C27637">
      <w:pPr>
        <w:rPr>
          <w:rFonts w:ascii="Cambria" w:hAnsi="Cambria"/>
        </w:rPr>
      </w:pPr>
      <w:r w:rsidRPr="00BA3466">
        <w:rPr>
          <w:rFonts w:ascii="Cambria" w:hAnsi="Cambria"/>
          <w:noProof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356909FF" wp14:editId="3117FD2A">
                <wp:simplePos x="0" y="0"/>
                <wp:positionH relativeFrom="column">
                  <wp:posOffset>3131185</wp:posOffset>
                </wp:positionH>
                <wp:positionV relativeFrom="paragraph">
                  <wp:posOffset>11430</wp:posOffset>
                </wp:positionV>
                <wp:extent cx="965835" cy="327660"/>
                <wp:effectExtent l="0" t="0" r="5715" b="0"/>
                <wp:wrapSquare wrapText="bothSides"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5835" cy="3276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08AACB" w14:textId="7FEB72F5" w:rsidR="00C27637" w:rsidRPr="00C27637" w:rsidRDefault="00C27637" w:rsidP="00C27637">
                            <w:pPr>
                              <w:rPr>
                                <w:b/>
                                <w:color w:val="FF0000"/>
                                <w:sz w:val="24"/>
                              </w:rPr>
                            </w:pPr>
                            <w:r w:rsidRPr="00C27637">
                              <w:rPr>
                                <w:b/>
                                <w:color w:val="FF0000"/>
                                <w:sz w:val="24"/>
                              </w:rPr>
                              <w:t xml:space="preserve">REJECT </w:t>
                            </w:r>
                            <w:r w:rsidRPr="00C27637">
                              <w:rPr>
                                <w:color w:val="FF0000"/>
                                <w:sz w:val="24"/>
                              </w:rPr>
                              <w:t>H</w:t>
                            </w:r>
                            <w:r>
                              <w:rPr>
                                <w:color w:val="FF0000"/>
                                <w:sz w:val="28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6909FF" id="_x0000_s1030" type="#_x0000_t202" style="position:absolute;margin-left:246.55pt;margin-top:.9pt;width:76.05pt;height:25.8pt;z-index:2517094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" fillcolor="#c5e0b3 [1305]" stroked="f">
                <v:textbox>
                  <w:txbxContent>
                    <w:p w14:paraId="0308AACB" w14:textId="7FEB72F5" w:rsidR="00C27637" w:rsidRPr="00C27637" w:rsidRDefault="00C27637" w:rsidP="00C27637">
                      <w:pPr>
                        <w:rPr>
                          <w:b/>
                          <w:color w:val="FF0000"/>
                          <w:sz w:val="24"/>
                        </w:rPr>
                      </w:pPr>
                      <w:r w:rsidRPr="00C27637">
                        <w:rPr>
                          <w:b/>
                          <w:color w:val="FF0000"/>
                          <w:sz w:val="24"/>
                        </w:rPr>
                        <w:t xml:space="preserve">REJECT </w:t>
                      </w:r>
                      <w:r w:rsidRPr="00C27637">
                        <w:rPr>
                          <w:color w:val="FF0000"/>
                          <w:sz w:val="24"/>
                        </w:rPr>
                        <w:t>H</w:t>
                      </w:r>
                      <w:r>
                        <w:rPr>
                          <w:color w:val="FF0000"/>
                          <w:sz w:val="28"/>
                        </w:rPr>
                        <w:t>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DFAB883" w14:textId="77777777" w:rsidR="00C81179" w:rsidRPr="00BA3466" w:rsidRDefault="00C81179">
      <w:pPr>
        <w:rPr>
          <w:rFonts w:ascii="Cambria" w:hAnsi="Cambria"/>
        </w:rPr>
      </w:pPr>
    </w:p>
    <w:p w14:paraId="170B106B" w14:textId="6D658BC5" w:rsidR="007A6B6D" w:rsidRPr="00BA3466" w:rsidRDefault="00C81179">
      <w:pPr>
        <w:rPr>
          <w:rFonts w:ascii="Cambria" w:hAnsi="Cambria"/>
          <w:bCs/>
        </w:rPr>
      </w:pPr>
      <w:r w:rsidRPr="00BA3466">
        <w:rPr>
          <w:rFonts w:ascii="Cambria" w:hAnsi="Cambria"/>
          <w:b/>
          <w:bCs/>
          <w:sz w:val="32"/>
        </w:rPr>
        <w:t>1-</w:t>
      </w:r>
      <w:r w:rsidR="007A6B6D" w:rsidRPr="00BA3466">
        <w:rPr>
          <w:rFonts w:ascii="Cambria" w:hAnsi="Cambria"/>
          <w:b/>
          <w:bCs/>
          <w:sz w:val="32"/>
        </w:rPr>
        <w:t>2.</w:t>
      </w:r>
      <w:r w:rsidR="007A6B6D" w:rsidRPr="00BA3466">
        <w:rPr>
          <w:rFonts w:ascii="Cambria" w:hAnsi="Cambria"/>
          <w:bCs/>
        </w:rPr>
        <w:t xml:space="preserve"> </w:t>
      </w:r>
      <w:r w:rsidRPr="00BA3466">
        <w:rPr>
          <w:rFonts w:ascii="Cambria" w:hAnsi="Cambria"/>
        </w:rPr>
        <w:t xml:space="preserve">An alternator manufacturer must produce its alternators so that they are 95% confident that it runs at less than 71.1o C under stress test in order to meet the production requirements for sale to the US government. The stress test is performed on random samples drawn from the production line </w:t>
      </w:r>
      <w:proofErr w:type="gramStart"/>
      <w:r w:rsidRPr="00BA3466">
        <w:rPr>
          <w:rFonts w:ascii="Cambria" w:hAnsi="Cambria"/>
        </w:rPr>
        <w:t>on a daily basis</w:t>
      </w:r>
      <w:proofErr w:type="gramEnd"/>
      <w:r w:rsidRPr="00BA3466">
        <w:rPr>
          <w:rFonts w:ascii="Cambria" w:hAnsi="Cambria"/>
        </w:rPr>
        <w:t>. Today’s sample of 7 alternators has a mean of 71.3o C and a standard deviation of 0.214</w:t>
      </w:r>
      <w:proofErr w:type="gramStart"/>
      <w:r w:rsidRPr="00BA3466">
        <w:rPr>
          <w:rFonts w:ascii="Cambria" w:hAnsi="Cambria"/>
        </w:rPr>
        <w:t>o .</w:t>
      </w:r>
      <w:proofErr w:type="gramEnd"/>
      <w:r w:rsidRPr="00BA3466">
        <w:rPr>
          <w:rFonts w:ascii="Cambria" w:hAnsi="Cambria"/>
        </w:rPr>
        <w:t xml:space="preserve"> Is there a production quality issue?</w:t>
      </w:r>
    </w:p>
    <w:p w14:paraId="424903AF" w14:textId="724143AF" w:rsidR="00C81179" w:rsidRPr="00BA3466" w:rsidRDefault="00C81179" w:rsidP="00C81179">
      <w:pPr>
        <w:rPr>
          <w:rFonts w:ascii="Cambria" w:hAnsi="Cambria"/>
          <w:b/>
          <w:color w:val="FF0000"/>
          <w:sz w:val="28"/>
        </w:rPr>
      </w:pPr>
      <w:proofErr w:type="gramStart"/>
      <w:r w:rsidRPr="00BA3466">
        <w:rPr>
          <w:rFonts w:ascii="Cambria" w:hAnsi="Cambria"/>
          <w:b/>
          <w:color w:val="FF0000"/>
          <w:sz w:val="28"/>
        </w:rPr>
        <w:t>Ho :</w:t>
      </w:r>
      <w:proofErr w:type="gramEnd"/>
      <w:r w:rsidRPr="00BA3466">
        <w:rPr>
          <w:rFonts w:ascii="Cambria" w:hAnsi="Cambria"/>
          <w:b/>
          <w:color w:val="FF0000"/>
          <w:sz w:val="28"/>
        </w:rPr>
        <w:t xml:space="preserve"> mu </w:t>
      </w:r>
      <w:r w:rsidRPr="00BA3466">
        <w:rPr>
          <w:rFonts w:ascii="Cambria" w:hAnsi="Cambria"/>
          <w:b/>
          <w:color w:val="FF0000"/>
          <w:sz w:val="28"/>
        </w:rPr>
        <w:t>&lt; 71.1</w:t>
      </w:r>
      <w:r w:rsidRPr="00BA3466">
        <w:rPr>
          <w:rFonts w:ascii="Cambria" w:hAnsi="Cambria"/>
          <w:noProof/>
        </w:rPr>
        <mc:AlternateContent>
          <mc:Choice Requires="wps">
            <w:drawing>
              <wp:anchor distT="45720" distB="45720" distL="114300" distR="114300" simplePos="0" relativeHeight="251718656" behindDoc="0" locked="0" layoutInCell="1" allowOverlap="1" wp14:anchorId="73E09335" wp14:editId="097C5E28">
                <wp:simplePos x="0" y="0"/>
                <wp:positionH relativeFrom="column">
                  <wp:posOffset>4419600</wp:posOffset>
                </wp:positionH>
                <wp:positionV relativeFrom="paragraph">
                  <wp:posOffset>283845</wp:posOffset>
                </wp:positionV>
                <wp:extent cx="1019175" cy="314325"/>
                <wp:effectExtent l="0" t="0" r="9525" b="9525"/>
                <wp:wrapSquare wrapText="bothSides"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9175" cy="314325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F5BDD0" w14:textId="5284C42A" w:rsidR="00C81179" w:rsidRPr="00265F18" w:rsidRDefault="00BA3466" w:rsidP="00C81179">
                            <w:p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 xml:space="preserve">2.47 </w:t>
                            </w:r>
                            <w:r w:rsidR="00C81179" w:rsidRPr="00265F18">
                              <w:rPr>
                                <w:sz w:val="24"/>
                              </w:rPr>
                              <w:t>Poi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E09335" id="_x0000_s1031" type="#_x0000_t202" style="position:absolute;margin-left:348pt;margin-top:22.35pt;width:80.25pt;height:24.75pt;z-index:251718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" fillcolor="#ffc000" stroked="f">
                <v:textbox>
                  <w:txbxContent>
                    <w:p w14:paraId="75F5BDD0" w14:textId="5284C42A" w:rsidR="00C81179" w:rsidRPr="00265F18" w:rsidRDefault="00BA3466" w:rsidP="00C81179">
                      <w:pPr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 xml:space="preserve">2.47 </w:t>
                      </w:r>
                      <w:r w:rsidR="00C81179" w:rsidRPr="00265F18">
                        <w:rPr>
                          <w:sz w:val="24"/>
                        </w:rPr>
                        <w:t>Poi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A3466">
        <w:rPr>
          <w:rFonts w:ascii="Cambria" w:hAnsi="Cambria"/>
          <w:b/>
          <w:color w:val="FF0000"/>
          <w:sz w:val="28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0334C86D" wp14:editId="1AF9B14D">
                <wp:simplePos x="0" y="0"/>
                <wp:positionH relativeFrom="column">
                  <wp:posOffset>1876425</wp:posOffset>
                </wp:positionH>
                <wp:positionV relativeFrom="paragraph">
                  <wp:posOffset>318770</wp:posOffset>
                </wp:positionV>
                <wp:extent cx="3294380" cy="1278890"/>
                <wp:effectExtent l="0" t="0" r="20320" b="16510"/>
                <wp:wrapNone/>
                <wp:docPr id="35" name="Freeform: Shap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4380" cy="1278890"/>
                        </a:xfrm>
                        <a:custGeom>
                          <a:avLst/>
                          <a:gdLst>
                            <a:gd name="connsiteX0" fmla="*/ 0 w 3294649"/>
                            <a:gd name="connsiteY0" fmla="*/ 1260339 h 1279389"/>
                            <a:gd name="connsiteX1" fmla="*/ 733425 w 3294649"/>
                            <a:gd name="connsiteY1" fmla="*/ 1107939 h 1279389"/>
                            <a:gd name="connsiteX2" fmla="*/ 1323975 w 3294649"/>
                            <a:gd name="connsiteY2" fmla="*/ 355464 h 1279389"/>
                            <a:gd name="connsiteX3" fmla="*/ 1476375 w 3294649"/>
                            <a:gd name="connsiteY3" fmla="*/ 126864 h 1279389"/>
                            <a:gd name="connsiteX4" fmla="*/ 1600200 w 3294649"/>
                            <a:gd name="connsiteY4" fmla="*/ 12564 h 1279389"/>
                            <a:gd name="connsiteX5" fmla="*/ 1752600 w 3294649"/>
                            <a:gd name="connsiteY5" fmla="*/ 12564 h 1279389"/>
                            <a:gd name="connsiteX6" fmla="*/ 1971675 w 3294649"/>
                            <a:gd name="connsiteY6" fmla="*/ 98289 h 1279389"/>
                            <a:gd name="connsiteX7" fmla="*/ 2085975 w 3294649"/>
                            <a:gd name="connsiteY7" fmla="*/ 393564 h 1279389"/>
                            <a:gd name="connsiteX8" fmla="*/ 2295525 w 3294649"/>
                            <a:gd name="connsiteY8" fmla="*/ 850764 h 1279389"/>
                            <a:gd name="connsiteX9" fmla="*/ 2705100 w 3294649"/>
                            <a:gd name="connsiteY9" fmla="*/ 1165089 h 1279389"/>
                            <a:gd name="connsiteX10" fmla="*/ 3124200 w 3294649"/>
                            <a:gd name="connsiteY10" fmla="*/ 1269864 h 1279389"/>
                            <a:gd name="connsiteX11" fmla="*/ 3286125 w 3294649"/>
                            <a:gd name="connsiteY11" fmla="*/ 1269864 h 1279389"/>
                            <a:gd name="connsiteX12" fmla="*/ 3257550 w 3294649"/>
                            <a:gd name="connsiteY12" fmla="*/ 1279389 h 127938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3294649" h="1279389">
                              <a:moveTo>
                                <a:pt x="0" y="1260339"/>
                              </a:moveTo>
                              <a:cubicBezTo>
                                <a:pt x="256381" y="1259545"/>
                                <a:pt x="512762" y="1258752"/>
                                <a:pt x="733425" y="1107939"/>
                              </a:cubicBezTo>
                              <a:cubicBezTo>
                                <a:pt x="954088" y="957126"/>
                                <a:pt x="1200150" y="518976"/>
                                <a:pt x="1323975" y="355464"/>
                              </a:cubicBezTo>
                              <a:cubicBezTo>
                                <a:pt x="1447800" y="191951"/>
                                <a:pt x="1430338" y="184014"/>
                                <a:pt x="1476375" y="126864"/>
                              </a:cubicBezTo>
                              <a:cubicBezTo>
                                <a:pt x="1522412" y="69714"/>
                                <a:pt x="1554163" y="31614"/>
                                <a:pt x="1600200" y="12564"/>
                              </a:cubicBezTo>
                              <a:cubicBezTo>
                                <a:pt x="1646237" y="-6486"/>
                                <a:pt x="1690688" y="-1723"/>
                                <a:pt x="1752600" y="12564"/>
                              </a:cubicBezTo>
                              <a:cubicBezTo>
                                <a:pt x="1814512" y="26851"/>
                                <a:pt x="1916113" y="34789"/>
                                <a:pt x="1971675" y="98289"/>
                              </a:cubicBezTo>
                              <a:cubicBezTo>
                                <a:pt x="2027237" y="161789"/>
                                <a:pt x="2032000" y="268152"/>
                                <a:pt x="2085975" y="393564"/>
                              </a:cubicBezTo>
                              <a:cubicBezTo>
                                <a:pt x="2139950" y="518976"/>
                                <a:pt x="2192338" y="722177"/>
                                <a:pt x="2295525" y="850764"/>
                              </a:cubicBezTo>
                              <a:cubicBezTo>
                                <a:pt x="2398712" y="979351"/>
                                <a:pt x="2566988" y="1095239"/>
                                <a:pt x="2705100" y="1165089"/>
                              </a:cubicBezTo>
                              <a:cubicBezTo>
                                <a:pt x="2843212" y="1234939"/>
                                <a:pt x="3027363" y="1252401"/>
                                <a:pt x="3124200" y="1269864"/>
                              </a:cubicBezTo>
                              <a:cubicBezTo>
                                <a:pt x="3221038" y="1287327"/>
                                <a:pt x="3263900" y="1268277"/>
                                <a:pt x="3286125" y="1269864"/>
                              </a:cubicBezTo>
                              <a:cubicBezTo>
                                <a:pt x="3308350" y="1271451"/>
                                <a:pt x="3282950" y="1275420"/>
                                <a:pt x="3257550" y="1279389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C800E8" id="Freeform: Shape 35" o:spid="_x0000_s1026" style="position:absolute;margin-left:147.75pt;margin-top:25.1pt;width:259.4pt;height:100.7pt;z-index:2517125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3294649,12793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" path="m,1260339v256381,-794,512762,-1587,733425,-152400c954088,957126,1200150,518976,1323975,355464,1447800,191951,1430338,184014,1476375,126864v46037,-57150,77788,-95250,123825,-114300c1646237,-6486,1690688,-1723,1752600,12564v61912,14287,163513,22225,219075,85725c2027237,161789,2032000,268152,2085975,393564v53975,125412,106363,328613,209550,457200c2398712,979351,2566988,1095239,2705100,1165089v138112,69850,322263,87312,419100,104775c3221038,1287327,3263900,1268277,3286125,1269864v22225,1587,-3175,5556,-28575,9525e" filled="f" strokecolor="#1f3763 [1604]" strokeweight="1pt">
                <v:stroke joinstyle="miter"/>
                <v:path arrowok="t" o:connecttype="custom" o:connectlocs="0,1259847;733365,1107507;1323867,355325;1476254,126815;1600069,12559;1752457,12559;1971514,98251;2085805,393410;2295338,850432;2704879,1164635;3123945,1269369;3285857,1269369;3257284,1278890" o:connectangles="0,0,0,0,0,0,0,0,0,0,0,0,0"/>
              </v:shape>
            </w:pict>
          </mc:Fallback>
        </mc:AlternateContent>
      </w:r>
      <w:r w:rsidRPr="00BA3466">
        <w:rPr>
          <w:rFonts w:ascii="Cambria" w:hAnsi="Cambria"/>
          <w:b/>
          <w:color w:val="FF0000"/>
          <w:sz w:val="28"/>
        </w:rPr>
        <w:t xml:space="preserve">; </w:t>
      </w:r>
      <w:r w:rsidRPr="00BA3466">
        <w:rPr>
          <w:rFonts w:ascii="Cambria" w:hAnsi="Cambria"/>
          <w:b/>
          <w:color w:val="FF0000"/>
          <w:sz w:val="28"/>
        </w:rPr>
        <w:t xml:space="preserve">Ha: mu </w:t>
      </w:r>
      <w:r w:rsidRPr="00BA3466">
        <w:rPr>
          <w:rFonts w:ascii="Cambria" w:hAnsi="Cambria"/>
          <w:b/>
          <w:color w:val="FF0000"/>
          <w:sz w:val="28"/>
        </w:rPr>
        <w:t>&gt;=</w:t>
      </w:r>
      <w:r w:rsidRPr="00BA3466">
        <w:rPr>
          <w:rFonts w:ascii="Cambria" w:hAnsi="Cambria"/>
          <w:b/>
          <w:color w:val="FF0000"/>
          <w:sz w:val="28"/>
        </w:rPr>
        <w:t xml:space="preserve"> </w:t>
      </w:r>
      <w:r w:rsidRPr="00BA3466">
        <w:rPr>
          <w:rFonts w:ascii="Cambria" w:hAnsi="Cambria"/>
          <w:b/>
          <w:color w:val="FF0000"/>
          <w:sz w:val="28"/>
        </w:rPr>
        <w:t>71.1</w:t>
      </w:r>
    </w:p>
    <w:p w14:paraId="061F2ADE" w14:textId="7B44DD6A" w:rsidR="00C81179" w:rsidRPr="00BA3466" w:rsidRDefault="00C81179" w:rsidP="00C81179">
      <w:pPr>
        <w:rPr>
          <w:rFonts w:ascii="Cambria" w:hAnsi="Cambria"/>
        </w:rPr>
      </w:pPr>
      <w:r w:rsidRPr="00BA3466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7813972F" wp14:editId="229BF078">
                <wp:simplePos x="0" y="0"/>
                <wp:positionH relativeFrom="column">
                  <wp:posOffset>4876800</wp:posOffset>
                </wp:positionH>
                <wp:positionV relativeFrom="paragraph">
                  <wp:posOffset>262890</wp:posOffset>
                </wp:positionV>
                <wp:extent cx="9525" cy="1524000"/>
                <wp:effectExtent l="0" t="0" r="28575" b="19050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" cy="152400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4DDC3F9" id="Straight Connector 36" o:spid="_x0000_s1026" style="position:absolute;flip:x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4pt,20.7pt" to="384.75pt,14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" strokecolor="#ed7d31 [3205]" strokeweight="1.5pt">
                <v:stroke joinstyle="miter"/>
              </v:line>
            </w:pict>
          </mc:Fallback>
        </mc:AlternateContent>
      </w:r>
      <w:r w:rsidRPr="00BA3466">
        <w:rPr>
          <w:rFonts w:ascii="Cambria" w:hAnsi="Cambria"/>
        </w:rPr>
        <w:t xml:space="preserve">Mu = </w:t>
      </w:r>
      <w:r w:rsidRPr="00BA3466">
        <w:rPr>
          <w:rFonts w:ascii="Cambria" w:hAnsi="Cambria"/>
        </w:rPr>
        <w:t>71.1</w:t>
      </w:r>
    </w:p>
    <w:p w14:paraId="74BC3567" w14:textId="77783214" w:rsidR="00C81179" w:rsidRPr="00BA3466" w:rsidRDefault="00C81179" w:rsidP="00C81179">
      <w:pPr>
        <w:rPr>
          <w:rFonts w:ascii="Cambria" w:hAnsi="Cambria"/>
        </w:rPr>
      </w:pPr>
      <w:r w:rsidRPr="00BA3466">
        <w:rPr>
          <w:rFonts w:ascii="Cambria" w:hAnsi="Cambria"/>
        </w:rPr>
        <w:t xml:space="preserve">N = </w:t>
      </w:r>
      <w:r w:rsidRPr="00BA3466">
        <w:rPr>
          <w:rFonts w:ascii="Cambria" w:hAnsi="Cambria"/>
        </w:rPr>
        <w:t>7</w:t>
      </w:r>
    </w:p>
    <w:p w14:paraId="73599771" w14:textId="4ED2A0CD" w:rsidR="00C81179" w:rsidRPr="00BA3466" w:rsidRDefault="00C81179" w:rsidP="00C81179">
      <w:pPr>
        <w:rPr>
          <w:rFonts w:ascii="Cambria" w:hAnsi="Cambria"/>
        </w:rPr>
      </w:pPr>
      <w:r w:rsidRPr="00BA3466">
        <w:rPr>
          <w:rFonts w:ascii="Cambria" w:hAnsi="Cambria"/>
          <w:noProof/>
        </w:rPr>
        <mc:AlternateContent>
          <mc:Choice Requires="wps">
            <w:drawing>
              <wp:anchor distT="45720" distB="45720" distL="114300" distR="114300" simplePos="0" relativeHeight="251714560" behindDoc="0" locked="0" layoutInCell="1" allowOverlap="1" wp14:anchorId="5364F1F3" wp14:editId="343E0290">
                <wp:simplePos x="0" y="0"/>
                <wp:positionH relativeFrom="column">
                  <wp:posOffset>3238500</wp:posOffset>
                </wp:positionH>
                <wp:positionV relativeFrom="paragraph">
                  <wp:posOffset>10795</wp:posOffset>
                </wp:positionV>
                <wp:extent cx="685800" cy="495300"/>
                <wp:effectExtent l="0" t="0" r="0" b="0"/>
                <wp:wrapSquare wrapText="bothSides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495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9F9CAF" w14:textId="77777777" w:rsidR="00C81179" w:rsidRPr="00265F18" w:rsidRDefault="00C81179" w:rsidP="00C81179">
                            <w:pPr>
                              <w:rPr>
                                <w:sz w:val="40"/>
                              </w:rPr>
                            </w:pPr>
                            <w:r w:rsidRPr="00265F18">
                              <w:rPr>
                                <w:sz w:val="40"/>
                              </w:rPr>
                              <w:t>0.9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64F1F3" id="_x0000_s1032" type="#_x0000_t202" style="position:absolute;margin-left:255pt;margin-top:.85pt;width:54pt;height:39pt;z-index:251714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" stroked="f">
                <v:textbox>
                  <w:txbxContent>
                    <w:p w14:paraId="139F9CAF" w14:textId="77777777" w:rsidR="00C81179" w:rsidRPr="00265F18" w:rsidRDefault="00C81179" w:rsidP="00C81179">
                      <w:pPr>
                        <w:rPr>
                          <w:sz w:val="40"/>
                        </w:rPr>
                      </w:pPr>
                      <w:r w:rsidRPr="00265F18">
                        <w:rPr>
                          <w:sz w:val="40"/>
                        </w:rPr>
                        <w:t>0.9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A3466">
        <w:rPr>
          <w:rFonts w:ascii="Cambria" w:hAnsi="Cambria"/>
        </w:rPr>
        <w:t xml:space="preserve">X = </w:t>
      </w:r>
      <w:r w:rsidRPr="00BA3466">
        <w:rPr>
          <w:rFonts w:ascii="Cambria" w:hAnsi="Cambria"/>
        </w:rPr>
        <w:t>71.3</w:t>
      </w:r>
    </w:p>
    <w:p w14:paraId="4F13C0F6" w14:textId="4876DF37" w:rsidR="00C81179" w:rsidRPr="00BA3466" w:rsidRDefault="00BA3466" w:rsidP="00C81179">
      <w:pPr>
        <w:rPr>
          <w:rFonts w:ascii="Cambria" w:hAnsi="Cambria"/>
        </w:rPr>
      </w:pPr>
      <w:r w:rsidRPr="00BA3466">
        <w:rPr>
          <w:rFonts w:ascii="Cambria" w:hAnsi="Cambria"/>
          <w:noProof/>
        </w:rPr>
        <mc:AlternateContent>
          <mc:Choice Requires="wps">
            <w:drawing>
              <wp:anchor distT="45720" distB="45720" distL="114300" distR="114300" simplePos="0" relativeHeight="251715584" behindDoc="0" locked="0" layoutInCell="1" allowOverlap="1" wp14:anchorId="1E763875" wp14:editId="6CDAF58A">
                <wp:simplePos x="0" y="0"/>
                <wp:positionH relativeFrom="column">
                  <wp:posOffset>4840042</wp:posOffset>
                </wp:positionH>
                <wp:positionV relativeFrom="paragraph">
                  <wp:posOffset>8890</wp:posOffset>
                </wp:positionV>
                <wp:extent cx="495300" cy="285750"/>
                <wp:effectExtent l="0" t="0" r="0" b="0"/>
                <wp:wrapSquare wrapText="bothSides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5300" cy="2857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1A3426" w14:textId="77777777" w:rsidR="00C81179" w:rsidRPr="00265F18" w:rsidRDefault="00C81179" w:rsidP="00C81179">
                            <w:pPr>
                              <w:rPr>
                                <w:sz w:val="24"/>
                              </w:rPr>
                            </w:pPr>
                            <w:r w:rsidRPr="00265F18">
                              <w:rPr>
                                <w:sz w:val="24"/>
                              </w:rPr>
                              <w:t>0.0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763875" id="_x0000_s1033" type="#_x0000_t202" style="position:absolute;margin-left:381.1pt;margin-top:.7pt;width:39pt;height:22.5pt;z-index:2517155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" fillcolor="#cfcdcd [2894]" stroked="f">
                <v:textbox>
                  <w:txbxContent>
                    <w:p w14:paraId="651A3426" w14:textId="77777777" w:rsidR="00C81179" w:rsidRPr="00265F18" w:rsidRDefault="00C81179" w:rsidP="00C81179">
                      <w:pPr>
                        <w:rPr>
                          <w:sz w:val="24"/>
                        </w:rPr>
                      </w:pPr>
                      <w:r w:rsidRPr="00265F18">
                        <w:rPr>
                          <w:sz w:val="24"/>
                        </w:rPr>
                        <w:t>0.0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A3466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6D02AB61" wp14:editId="070D6854">
                <wp:simplePos x="0" y="0"/>
                <wp:positionH relativeFrom="column">
                  <wp:posOffset>4381584</wp:posOffset>
                </wp:positionH>
                <wp:positionV relativeFrom="paragraph">
                  <wp:posOffset>92710</wp:posOffset>
                </wp:positionV>
                <wp:extent cx="9525" cy="381000"/>
                <wp:effectExtent l="0" t="0" r="28575" b="1905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3810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98F4639" id="Straight Connector 39" o:spid="_x0000_s1026" style="position:absolute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5pt,7.3pt" to="345.75pt,3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" strokecolor="black [3200]" strokeweight=".5pt">
                <v:stroke joinstyle="miter"/>
              </v:line>
            </w:pict>
          </mc:Fallback>
        </mc:AlternateContent>
      </w:r>
      <w:r w:rsidR="00C81179" w:rsidRPr="00BA3466">
        <w:rPr>
          <w:rFonts w:ascii="Cambria" w:hAnsi="Cambria"/>
        </w:rPr>
        <w:t xml:space="preserve">Sig = </w:t>
      </w:r>
      <w:r w:rsidR="00C81179" w:rsidRPr="00BA3466">
        <w:rPr>
          <w:rFonts w:ascii="Cambria" w:hAnsi="Cambria"/>
        </w:rPr>
        <w:t>0.214</w:t>
      </w:r>
    </w:p>
    <w:p w14:paraId="43DE8166" w14:textId="5A6F1EDA" w:rsidR="00C81179" w:rsidRPr="00BA3466" w:rsidRDefault="00C81179" w:rsidP="00C81179">
      <w:pPr>
        <w:rPr>
          <w:rFonts w:ascii="Cambria" w:hAnsi="Cambria"/>
        </w:rPr>
      </w:pPr>
      <w:r w:rsidRPr="00BA3466">
        <w:rPr>
          <w:rFonts w:ascii="Cambria" w:hAnsi="Cambria"/>
          <w:noProof/>
        </w:rPr>
        <mc:AlternateContent>
          <mc:Choice Requires="wps">
            <w:drawing>
              <wp:anchor distT="45720" distB="45720" distL="114300" distR="114300" simplePos="0" relativeHeight="251716608" behindDoc="0" locked="0" layoutInCell="1" allowOverlap="1" wp14:anchorId="2AB29814" wp14:editId="3707C2DE">
                <wp:simplePos x="0" y="0"/>
                <wp:positionH relativeFrom="column">
                  <wp:posOffset>3790459</wp:posOffset>
                </wp:positionH>
                <wp:positionV relativeFrom="paragraph">
                  <wp:posOffset>189074</wp:posOffset>
                </wp:positionV>
                <wp:extent cx="1019175" cy="314325"/>
                <wp:effectExtent l="0" t="0" r="9525" b="9525"/>
                <wp:wrapSquare wrapText="bothSides"/>
                <wp:docPr id="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9175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CB5AFE" w14:textId="77777777" w:rsidR="00C81179" w:rsidRPr="00265F18" w:rsidRDefault="00C81179" w:rsidP="00C81179">
                            <w:pPr>
                              <w:rPr>
                                <w:sz w:val="24"/>
                              </w:rPr>
                            </w:pPr>
                            <w:r w:rsidRPr="00265F18">
                              <w:rPr>
                                <w:sz w:val="24"/>
                              </w:rPr>
                              <w:t>1.645</w:t>
                            </w:r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r w:rsidRPr="00265F18">
                              <w:rPr>
                                <w:sz w:val="24"/>
                              </w:rPr>
                              <w:t>Poi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B29814" id="_x0000_s1034" type="#_x0000_t202" style="position:absolute;margin-left:298.45pt;margin-top:14.9pt;width:80.25pt;height:24.75pt;z-index:251716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" stroked="f">
                <v:textbox>
                  <w:txbxContent>
                    <w:p w14:paraId="37CB5AFE" w14:textId="77777777" w:rsidR="00C81179" w:rsidRPr="00265F18" w:rsidRDefault="00C81179" w:rsidP="00C81179">
                      <w:pPr>
                        <w:rPr>
                          <w:sz w:val="24"/>
                        </w:rPr>
                      </w:pPr>
                      <w:r w:rsidRPr="00265F18">
                        <w:rPr>
                          <w:sz w:val="24"/>
                        </w:rPr>
                        <w:t>1.645</w:t>
                      </w:r>
                      <w:r>
                        <w:rPr>
                          <w:sz w:val="24"/>
                        </w:rPr>
                        <w:t xml:space="preserve"> </w:t>
                      </w:r>
                      <w:r w:rsidRPr="00265F18">
                        <w:rPr>
                          <w:sz w:val="24"/>
                        </w:rPr>
                        <w:t>Poi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A3466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FF34795" wp14:editId="030DD8AE">
                <wp:simplePos x="0" y="0"/>
                <wp:positionH relativeFrom="column">
                  <wp:posOffset>1847849</wp:posOffset>
                </wp:positionH>
                <wp:positionV relativeFrom="paragraph">
                  <wp:posOffset>182245</wp:posOffset>
                </wp:positionV>
                <wp:extent cx="3362325" cy="0"/>
                <wp:effectExtent l="0" t="0" r="0" b="0"/>
                <wp:wrapNone/>
                <wp:docPr id="41" name="Straight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6232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85DDB24" id="Straight Connector 41" o:spid="_x0000_s1026" style="position:absolute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5.5pt,14.35pt" to="410.25pt,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" strokecolor="#4472c4 [3204]" strokeweight="1.5pt">
                <v:stroke joinstyle="miter"/>
              </v:line>
            </w:pict>
          </mc:Fallback>
        </mc:AlternateContent>
      </w:r>
      <w:r w:rsidRPr="00BA3466">
        <w:rPr>
          <w:rFonts w:ascii="Cambria" w:hAnsi="Cambria"/>
        </w:rPr>
        <w:t xml:space="preserve">Z – TEST = </w:t>
      </w:r>
      <w:r w:rsidR="00BA3466" w:rsidRPr="00BA3466">
        <w:rPr>
          <w:rFonts w:ascii="Cambria" w:hAnsi="Cambria"/>
        </w:rPr>
        <w:t>2.47</w:t>
      </w:r>
    </w:p>
    <w:p w14:paraId="4A16EC56" w14:textId="4A3CBB09" w:rsidR="00C81179" w:rsidRPr="00BA3466" w:rsidRDefault="00C81179" w:rsidP="00C81179">
      <w:pPr>
        <w:rPr>
          <w:rFonts w:ascii="Cambria" w:hAnsi="Cambria"/>
        </w:rPr>
      </w:pPr>
      <w:r w:rsidRPr="00BA3466">
        <w:rPr>
          <w:rFonts w:ascii="Cambria" w:hAnsi="Cambria"/>
          <w:noProof/>
        </w:rPr>
        <mc:AlternateContent>
          <mc:Choice Requires="wps">
            <w:drawing>
              <wp:anchor distT="45720" distB="45720" distL="114300" distR="114300" simplePos="0" relativeHeight="251719680" behindDoc="0" locked="0" layoutInCell="1" allowOverlap="1" wp14:anchorId="453E2B81" wp14:editId="525E3253">
                <wp:simplePos x="0" y="0"/>
                <wp:positionH relativeFrom="column">
                  <wp:posOffset>3070609</wp:posOffset>
                </wp:positionH>
                <wp:positionV relativeFrom="paragraph">
                  <wp:posOffset>191950</wp:posOffset>
                </wp:positionV>
                <wp:extent cx="965835" cy="327660"/>
                <wp:effectExtent l="0" t="0" r="5715" b="0"/>
                <wp:wrapSquare wrapText="bothSides"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5835" cy="3276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4B1781" w14:textId="3E6757A2" w:rsidR="00C81179" w:rsidRPr="00C27637" w:rsidRDefault="00C81179" w:rsidP="00C81179">
                            <w:pPr>
                              <w:rPr>
                                <w:b/>
                                <w:color w:val="FF0000"/>
                                <w:sz w:val="24"/>
                              </w:rPr>
                            </w:pPr>
                            <w:r w:rsidRPr="00C27637">
                              <w:rPr>
                                <w:b/>
                                <w:color w:val="FF0000"/>
                                <w:sz w:val="24"/>
                              </w:rPr>
                              <w:t xml:space="preserve">REJECT </w:t>
                            </w:r>
                            <w:r w:rsidRPr="00C27637">
                              <w:rPr>
                                <w:color w:val="FF0000"/>
                                <w:sz w:val="24"/>
                              </w:rPr>
                              <w:t>H</w:t>
                            </w:r>
                            <w:r w:rsidR="00BA3466">
                              <w:rPr>
                                <w:color w:val="FF0000"/>
                                <w:sz w:val="28"/>
                              </w:rPr>
                              <w:t>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3E2B81" id="_x0000_s1035" type="#_x0000_t202" style="position:absolute;margin-left:241.8pt;margin-top:15.1pt;width:76.05pt;height:25.8pt;z-index:2517196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" fillcolor="#c5e0b3 [1305]" stroked="f">
                <v:textbox>
                  <w:txbxContent>
                    <w:p w14:paraId="214B1781" w14:textId="3E6757A2" w:rsidR="00C81179" w:rsidRPr="00C27637" w:rsidRDefault="00C81179" w:rsidP="00C81179">
                      <w:pPr>
                        <w:rPr>
                          <w:b/>
                          <w:color w:val="FF0000"/>
                          <w:sz w:val="24"/>
                        </w:rPr>
                      </w:pPr>
                      <w:r w:rsidRPr="00C27637">
                        <w:rPr>
                          <w:b/>
                          <w:color w:val="FF0000"/>
                          <w:sz w:val="24"/>
                        </w:rPr>
                        <w:t xml:space="preserve">REJECT </w:t>
                      </w:r>
                      <w:r w:rsidRPr="00C27637">
                        <w:rPr>
                          <w:color w:val="FF0000"/>
                          <w:sz w:val="24"/>
                        </w:rPr>
                        <w:t>H</w:t>
                      </w:r>
                      <w:r w:rsidR="00BA3466">
                        <w:rPr>
                          <w:color w:val="FF0000"/>
                          <w:sz w:val="28"/>
                        </w:rPr>
                        <w:t>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C75879D" w14:textId="1B7A9F44" w:rsidR="00C81179" w:rsidRPr="00BA3466" w:rsidRDefault="00C81179" w:rsidP="00C81179">
      <w:pPr>
        <w:rPr>
          <w:rFonts w:ascii="Cambria" w:hAnsi="Cambria"/>
        </w:rPr>
      </w:pPr>
    </w:p>
    <w:p w14:paraId="510A1539" w14:textId="77777777" w:rsidR="00C81179" w:rsidRPr="00BA3466" w:rsidRDefault="00C81179">
      <w:pPr>
        <w:rPr>
          <w:rFonts w:ascii="Cambria" w:hAnsi="Cambria"/>
          <w:bCs/>
        </w:rPr>
      </w:pPr>
    </w:p>
    <w:p w14:paraId="7162DAE9" w14:textId="77777777" w:rsidR="00C81179" w:rsidRPr="00BA3466" w:rsidRDefault="00C81179">
      <w:pPr>
        <w:rPr>
          <w:rFonts w:ascii="Cambria" w:hAnsi="Cambria"/>
        </w:rPr>
      </w:pPr>
    </w:p>
    <w:p w14:paraId="11ED9BE0" w14:textId="4D55200D" w:rsidR="00C81179" w:rsidRPr="00BA3466" w:rsidRDefault="00C81179">
      <w:pPr>
        <w:rPr>
          <w:rFonts w:ascii="Cambria" w:hAnsi="Cambria"/>
          <w:b/>
          <w:bCs/>
          <w:sz w:val="32"/>
        </w:rPr>
      </w:pPr>
      <w:r w:rsidRPr="00BA3466">
        <w:rPr>
          <w:rFonts w:ascii="Cambria" w:hAnsi="Cambria"/>
          <w:b/>
          <w:bCs/>
          <w:sz w:val="32"/>
        </w:rPr>
        <w:t>Two Tail Examples</w:t>
      </w:r>
    </w:p>
    <w:p w14:paraId="2F0F39AE" w14:textId="284AFA07" w:rsidR="007A6B6D" w:rsidRPr="00BA3466" w:rsidRDefault="00C81179">
      <w:pPr>
        <w:rPr>
          <w:rFonts w:ascii="Cambria" w:hAnsi="Cambria"/>
          <w:bCs/>
        </w:rPr>
      </w:pPr>
      <w:r w:rsidRPr="00BA3466">
        <w:rPr>
          <w:rFonts w:ascii="Cambria" w:hAnsi="Cambria"/>
          <w:b/>
          <w:bCs/>
          <w:sz w:val="32"/>
        </w:rPr>
        <w:t>2-1</w:t>
      </w:r>
      <w:r w:rsidR="007A6B6D" w:rsidRPr="00BA3466">
        <w:rPr>
          <w:rFonts w:ascii="Cambria" w:hAnsi="Cambria"/>
          <w:b/>
          <w:bCs/>
          <w:sz w:val="32"/>
        </w:rPr>
        <w:t xml:space="preserve">. </w:t>
      </w:r>
      <w:hyperlink r:id="rId7" w:tgtFrame="_blank" w:history="1">
        <w:r w:rsidR="007A6B6D" w:rsidRPr="00BA3466">
          <w:rPr>
            <w:rFonts w:ascii="Cambria" w:hAnsi="Cambria"/>
            <w:bCs/>
          </w:rPr>
          <w:t>Blood glucose levels</w:t>
        </w:r>
      </w:hyperlink>
      <w:r w:rsidR="007A6B6D" w:rsidRPr="00BA3466">
        <w:rPr>
          <w:rFonts w:ascii="Cambria" w:hAnsi="Cambria"/>
          <w:bCs/>
        </w:rPr>
        <w:t> for obese patients have a mean of 100 with a standard deviation of 15. A researcher thinks that a diet high in raw cornstarch will have a positive or negative effect on blood glucose levels. A sample of 30 patients who have tried the raw cornstarch diet have a mean glucose level of 140. Test the hypothesis that the raw cornstarch had an effect.</w:t>
      </w:r>
    </w:p>
    <w:p w14:paraId="5D12FD39" w14:textId="0D997618" w:rsidR="007A6B6D" w:rsidRPr="00BA3466" w:rsidRDefault="007A6B6D" w:rsidP="007A6B6D">
      <w:pPr>
        <w:rPr>
          <w:rFonts w:ascii="Cambria" w:hAnsi="Cambria"/>
          <w:b/>
          <w:color w:val="FF0000"/>
          <w:sz w:val="28"/>
        </w:rPr>
      </w:pPr>
      <w:r w:rsidRPr="00BA3466">
        <w:rPr>
          <w:rFonts w:ascii="Cambria" w:hAnsi="Cambria"/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7E02F368" wp14:editId="4F7C1187">
                <wp:simplePos x="0" y="0"/>
                <wp:positionH relativeFrom="column">
                  <wp:posOffset>4108450</wp:posOffset>
                </wp:positionH>
                <wp:positionV relativeFrom="paragraph">
                  <wp:posOffset>326390</wp:posOffset>
                </wp:positionV>
                <wp:extent cx="1019175" cy="314325"/>
                <wp:effectExtent l="0" t="0" r="9525" b="952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9175" cy="314325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0F8587" w14:textId="7C91D847" w:rsidR="007A6B6D" w:rsidRPr="00265F18" w:rsidRDefault="007A6B6D" w:rsidP="007A6B6D">
                            <w:p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14.60</w:t>
                            </w:r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r w:rsidRPr="00265F18">
                              <w:rPr>
                                <w:sz w:val="24"/>
                              </w:rPr>
                              <w:t>Poi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02F368" id="_x0000_s1036" type="#_x0000_t202" style="position:absolute;margin-left:323.5pt;margin-top:25.7pt;width:80.25pt;height:24.7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" fillcolor="#ffc000" stroked="f">
                <v:textbox>
                  <w:txbxContent>
                    <w:p w14:paraId="240F8587" w14:textId="7C91D847" w:rsidR="007A6B6D" w:rsidRPr="00265F18" w:rsidRDefault="007A6B6D" w:rsidP="007A6B6D">
                      <w:pPr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14.60</w:t>
                      </w:r>
                      <w:r>
                        <w:rPr>
                          <w:sz w:val="24"/>
                        </w:rPr>
                        <w:t xml:space="preserve"> </w:t>
                      </w:r>
                      <w:r w:rsidRPr="00265F18">
                        <w:rPr>
                          <w:sz w:val="24"/>
                        </w:rPr>
                        <w:t>Poi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A3466">
        <w:rPr>
          <w:rFonts w:ascii="Cambria" w:hAnsi="Cambria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69C7E5C" wp14:editId="5A7BDBA8">
                <wp:simplePos x="0" y="0"/>
                <wp:positionH relativeFrom="column">
                  <wp:posOffset>3537729</wp:posOffset>
                </wp:positionH>
                <wp:positionV relativeFrom="paragraph">
                  <wp:posOffset>198743</wp:posOffset>
                </wp:positionV>
                <wp:extent cx="33607" cy="1321279"/>
                <wp:effectExtent l="0" t="0" r="24130" b="317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3607" cy="132127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244353" id="Straight Connector 13" o:spid="_x0000_s1026" style="position:absolute;flip:x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8.55pt,15.65pt" to="281.2pt,11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BA3466">
        <w:rPr>
          <w:rFonts w:ascii="Cambria" w:hAnsi="Cambria"/>
          <w:b/>
          <w:color w:val="FF0000"/>
          <w:sz w:val="28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B11BC66" wp14:editId="1C9ADAEB">
                <wp:simplePos x="0" y="0"/>
                <wp:positionH relativeFrom="column">
                  <wp:posOffset>1895475</wp:posOffset>
                </wp:positionH>
                <wp:positionV relativeFrom="paragraph">
                  <wp:posOffset>178435</wp:posOffset>
                </wp:positionV>
                <wp:extent cx="3294380" cy="1278890"/>
                <wp:effectExtent l="0" t="0" r="20320" b="16510"/>
                <wp:wrapNone/>
                <wp:docPr id="9" name="Freeform: Shap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4380" cy="1278890"/>
                        </a:xfrm>
                        <a:custGeom>
                          <a:avLst/>
                          <a:gdLst>
                            <a:gd name="connsiteX0" fmla="*/ 0 w 3294649"/>
                            <a:gd name="connsiteY0" fmla="*/ 1260339 h 1279389"/>
                            <a:gd name="connsiteX1" fmla="*/ 733425 w 3294649"/>
                            <a:gd name="connsiteY1" fmla="*/ 1107939 h 1279389"/>
                            <a:gd name="connsiteX2" fmla="*/ 1323975 w 3294649"/>
                            <a:gd name="connsiteY2" fmla="*/ 355464 h 1279389"/>
                            <a:gd name="connsiteX3" fmla="*/ 1476375 w 3294649"/>
                            <a:gd name="connsiteY3" fmla="*/ 126864 h 1279389"/>
                            <a:gd name="connsiteX4" fmla="*/ 1600200 w 3294649"/>
                            <a:gd name="connsiteY4" fmla="*/ 12564 h 1279389"/>
                            <a:gd name="connsiteX5" fmla="*/ 1752600 w 3294649"/>
                            <a:gd name="connsiteY5" fmla="*/ 12564 h 1279389"/>
                            <a:gd name="connsiteX6" fmla="*/ 1971675 w 3294649"/>
                            <a:gd name="connsiteY6" fmla="*/ 98289 h 1279389"/>
                            <a:gd name="connsiteX7" fmla="*/ 2085975 w 3294649"/>
                            <a:gd name="connsiteY7" fmla="*/ 393564 h 1279389"/>
                            <a:gd name="connsiteX8" fmla="*/ 2295525 w 3294649"/>
                            <a:gd name="connsiteY8" fmla="*/ 850764 h 1279389"/>
                            <a:gd name="connsiteX9" fmla="*/ 2705100 w 3294649"/>
                            <a:gd name="connsiteY9" fmla="*/ 1165089 h 1279389"/>
                            <a:gd name="connsiteX10" fmla="*/ 3124200 w 3294649"/>
                            <a:gd name="connsiteY10" fmla="*/ 1269864 h 1279389"/>
                            <a:gd name="connsiteX11" fmla="*/ 3286125 w 3294649"/>
                            <a:gd name="connsiteY11" fmla="*/ 1269864 h 1279389"/>
                            <a:gd name="connsiteX12" fmla="*/ 3257550 w 3294649"/>
                            <a:gd name="connsiteY12" fmla="*/ 1279389 h 127938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3294649" h="1279389">
                              <a:moveTo>
                                <a:pt x="0" y="1260339"/>
                              </a:moveTo>
                              <a:cubicBezTo>
                                <a:pt x="256381" y="1259545"/>
                                <a:pt x="512762" y="1258752"/>
                                <a:pt x="733425" y="1107939"/>
                              </a:cubicBezTo>
                              <a:cubicBezTo>
                                <a:pt x="954088" y="957126"/>
                                <a:pt x="1200150" y="518976"/>
                                <a:pt x="1323975" y="355464"/>
                              </a:cubicBezTo>
                              <a:cubicBezTo>
                                <a:pt x="1447800" y="191951"/>
                                <a:pt x="1430338" y="184014"/>
                                <a:pt x="1476375" y="126864"/>
                              </a:cubicBezTo>
                              <a:cubicBezTo>
                                <a:pt x="1522412" y="69714"/>
                                <a:pt x="1554163" y="31614"/>
                                <a:pt x="1600200" y="12564"/>
                              </a:cubicBezTo>
                              <a:cubicBezTo>
                                <a:pt x="1646237" y="-6486"/>
                                <a:pt x="1690688" y="-1723"/>
                                <a:pt x="1752600" y="12564"/>
                              </a:cubicBezTo>
                              <a:cubicBezTo>
                                <a:pt x="1814512" y="26851"/>
                                <a:pt x="1916113" y="34789"/>
                                <a:pt x="1971675" y="98289"/>
                              </a:cubicBezTo>
                              <a:cubicBezTo>
                                <a:pt x="2027237" y="161789"/>
                                <a:pt x="2032000" y="268152"/>
                                <a:pt x="2085975" y="393564"/>
                              </a:cubicBezTo>
                              <a:cubicBezTo>
                                <a:pt x="2139950" y="518976"/>
                                <a:pt x="2192338" y="722177"/>
                                <a:pt x="2295525" y="850764"/>
                              </a:cubicBezTo>
                              <a:cubicBezTo>
                                <a:pt x="2398712" y="979351"/>
                                <a:pt x="2566988" y="1095239"/>
                                <a:pt x="2705100" y="1165089"/>
                              </a:cubicBezTo>
                              <a:cubicBezTo>
                                <a:pt x="2843212" y="1234939"/>
                                <a:pt x="3027363" y="1252401"/>
                                <a:pt x="3124200" y="1269864"/>
                              </a:cubicBezTo>
                              <a:cubicBezTo>
                                <a:pt x="3221038" y="1287327"/>
                                <a:pt x="3263900" y="1268277"/>
                                <a:pt x="3286125" y="1269864"/>
                              </a:cubicBezTo>
                              <a:cubicBezTo>
                                <a:pt x="3308350" y="1271451"/>
                                <a:pt x="3282950" y="1275420"/>
                                <a:pt x="3257550" y="1279389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2CCFEF" id="Freeform: Shape 9" o:spid="_x0000_s1026" style="position:absolute;margin-left:149.25pt;margin-top:14.05pt;width:259.4pt;height:100.7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3294649,12793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" path="m,1260339v256381,-794,512762,-1587,733425,-152400c954088,957126,1200150,518976,1323975,355464,1447800,191951,1430338,184014,1476375,126864v46037,-57150,77788,-95250,123825,-114300c1646237,-6486,1690688,-1723,1752600,12564v61912,14287,163513,22225,219075,85725c2027237,161789,2032000,268152,2085975,393564v53975,125412,106363,328613,209550,457200c2398712,979351,2566988,1095239,2705100,1165089v138112,69850,322263,87312,419100,104775c3221038,1287327,3263900,1268277,3286125,1269864v22225,1587,-3175,5556,-28575,9525e" filled="f" strokecolor="#1f3763 [1604]" strokeweight="1pt">
                <v:stroke joinstyle="miter"/>
                <v:path arrowok="t" o:connecttype="custom" o:connectlocs="0,1259847;733365,1107507;1323867,355325;1476254,126815;1600069,12559;1752457,12559;1971514,98251;2085805,393410;2295338,850432;2704879,1164635;3123945,1269369;3285857,1269369;3257284,1278890" o:connectangles="0,0,0,0,0,0,0,0,0,0,0,0,0"/>
              </v:shape>
            </w:pict>
          </mc:Fallback>
        </mc:AlternateContent>
      </w:r>
      <w:proofErr w:type="gramStart"/>
      <w:r w:rsidRPr="00BA3466">
        <w:rPr>
          <w:rFonts w:ascii="Cambria" w:hAnsi="Cambria"/>
          <w:b/>
          <w:color w:val="FF0000"/>
          <w:sz w:val="28"/>
        </w:rPr>
        <w:t>Ho</w:t>
      </w:r>
      <w:r w:rsidRPr="00BA3466">
        <w:rPr>
          <w:rFonts w:ascii="Cambria" w:hAnsi="Cambria"/>
          <w:b/>
          <w:strike/>
          <w:color w:val="FF0000"/>
          <w:sz w:val="28"/>
        </w:rPr>
        <w:t xml:space="preserve"> </w:t>
      </w:r>
      <w:r w:rsidRPr="00BA3466">
        <w:rPr>
          <w:rFonts w:ascii="Cambria" w:hAnsi="Cambria"/>
          <w:b/>
          <w:color w:val="FF0000"/>
          <w:sz w:val="28"/>
        </w:rPr>
        <w:t>:</w:t>
      </w:r>
      <w:proofErr w:type="gramEnd"/>
      <w:r w:rsidRPr="00BA3466">
        <w:rPr>
          <w:rFonts w:ascii="Cambria" w:hAnsi="Cambria"/>
          <w:b/>
          <w:color w:val="FF0000"/>
          <w:sz w:val="28"/>
        </w:rPr>
        <w:t xml:space="preserve"> mu </w:t>
      </w:r>
      <w:r w:rsidRPr="00BA3466">
        <w:rPr>
          <w:rFonts w:ascii="Cambria" w:hAnsi="Cambria"/>
          <w:b/>
          <w:color w:val="FF0000"/>
          <w:sz w:val="28"/>
        </w:rPr>
        <w:t>==</w:t>
      </w:r>
      <w:r w:rsidRPr="00BA3466">
        <w:rPr>
          <w:rFonts w:ascii="Cambria" w:hAnsi="Cambria"/>
          <w:b/>
          <w:color w:val="FF0000"/>
          <w:sz w:val="28"/>
        </w:rPr>
        <w:t xml:space="preserve"> </w:t>
      </w:r>
      <w:r w:rsidRPr="00BA3466">
        <w:rPr>
          <w:rFonts w:ascii="Cambria" w:hAnsi="Cambria"/>
          <w:b/>
          <w:color w:val="FF0000"/>
          <w:sz w:val="28"/>
        </w:rPr>
        <w:t>100</w:t>
      </w:r>
    </w:p>
    <w:p w14:paraId="3C896560" w14:textId="3E35361C" w:rsidR="007A6B6D" w:rsidRPr="00BA3466" w:rsidRDefault="007A6B6D" w:rsidP="007A6B6D">
      <w:pPr>
        <w:rPr>
          <w:rFonts w:ascii="Cambria" w:hAnsi="Cambria"/>
          <w:b/>
          <w:color w:val="FF0000"/>
          <w:sz w:val="28"/>
        </w:rPr>
      </w:pPr>
      <w:r w:rsidRPr="00BA3466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D869ADA" wp14:editId="341BFAD1">
                <wp:simplePos x="0" y="0"/>
                <wp:positionH relativeFrom="column">
                  <wp:posOffset>4614533</wp:posOffset>
                </wp:positionH>
                <wp:positionV relativeFrom="paragraph">
                  <wp:posOffset>332261</wp:posOffset>
                </wp:positionV>
                <wp:extent cx="8626" cy="851140"/>
                <wp:effectExtent l="0" t="0" r="29845" b="2540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26" cy="85114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8DB003C" id="Straight Connector 18" o:spid="_x0000_s1026" style="position:absolute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3.35pt,26.15pt" to="364.05pt,9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" strokecolor="#ed7d31 [3205]" strokeweight="1.5pt">
                <v:stroke joinstyle="miter"/>
              </v:line>
            </w:pict>
          </mc:Fallback>
        </mc:AlternateContent>
      </w:r>
      <w:r w:rsidRPr="00BA3466">
        <w:rPr>
          <w:rFonts w:ascii="Cambria" w:hAnsi="Cambria"/>
          <w:b/>
          <w:color w:val="FF0000"/>
          <w:sz w:val="28"/>
        </w:rPr>
        <w:t xml:space="preserve">Ha: </w:t>
      </w:r>
      <w:proofErr w:type="gramStart"/>
      <w:r w:rsidRPr="00BA3466">
        <w:rPr>
          <w:rFonts w:ascii="Cambria" w:hAnsi="Cambria"/>
          <w:b/>
          <w:color w:val="FF0000"/>
          <w:sz w:val="28"/>
        </w:rPr>
        <w:t xml:space="preserve">mu </w:t>
      </w:r>
      <w:r w:rsidRPr="00BA3466">
        <w:rPr>
          <w:rFonts w:ascii="Cambria" w:hAnsi="Cambria"/>
          <w:b/>
          <w:color w:val="FF0000"/>
          <w:sz w:val="28"/>
        </w:rPr>
        <w:t>!</w:t>
      </w:r>
      <w:proofErr w:type="gramEnd"/>
      <w:r w:rsidRPr="00BA3466">
        <w:rPr>
          <w:rFonts w:ascii="Cambria" w:hAnsi="Cambria"/>
          <w:b/>
          <w:color w:val="FF0000"/>
          <w:sz w:val="28"/>
        </w:rPr>
        <w:t>=</w:t>
      </w:r>
      <w:r w:rsidRPr="00BA3466">
        <w:rPr>
          <w:rFonts w:ascii="Cambria" w:hAnsi="Cambria"/>
          <w:b/>
          <w:color w:val="FF0000"/>
          <w:sz w:val="28"/>
        </w:rPr>
        <w:t xml:space="preserve"> </w:t>
      </w:r>
      <w:r w:rsidRPr="00BA3466">
        <w:rPr>
          <w:rFonts w:ascii="Cambria" w:hAnsi="Cambria"/>
          <w:b/>
          <w:color w:val="FF0000"/>
          <w:sz w:val="28"/>
        </w:rPr>
        <w:t>100</w:t>
      </w:r>
    </w:p>
    <w:p w14:paraId="45997A0D" w14:textId="4991D5F0" w:rsidR="007A6B6D" w:rsidRPr="00BA3466" w:rsidRDefault="007A6B6D">
      <w:pPr>
        <w:rPr>
          <w:rFonts w:ascii="Cambria" w:hAnsi="Cambria"/>
        </w:rPr>
      </w:pPr>
      <w:r w:rsidRPr="00BA3466">
        <w:rPr>
          <w:rFonts w:ascii="Cambria" w:hAnsi="Cambria"/>
          <w:noProof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2AA38219" wp14:editId="0464D78F">
                <wp:simplePos x="0" y="0"/>
                <wp:positionH relativeFrom="column">
                  <wp:posOffset>4744085</wp:posOffset>
                </wp:positionH>
                <wp:positionV relativeFrom="paragraph">
                  <wp:posOffset>285750</wp:posOffset>
                </wp:positionV>
                <wp:extent cx="672465" cy="285750"/>
                <wp:effectExtent l="0" t="0" r="0" b="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465" cy="2857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19A83A" w14:textId="7764E89C" w:rsidR="007A6B6D" w:rsidRPr="00265F18" w:rsidRDefault="007A6B6D" w:rsidP="007A6B6D">
                            <w:pPr>
                              <w:rPr>
                                <w:sz w:val="24"/>
                              </w:rPr>
                            </w:pPr>
                            <w:r w:rsidRPr="00265F18">
                              <w:rPr>
                                <w:sz w:val="24"/>
                              </w:rPr>
                              <w:t>0.0</w:t>
                            </w:r>
                            <w:r>
                              <w:rPr>
                                <w:sz w:val="24"/>
                              </w:rPr>
                              <w:t>2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A38219" id="_x0000_s1037" type="#_x0000_t202" style="position:absolute;margin-left:373.55pt;margin-top:22.5pt;width:52.95pt;height:22.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" fillcolor="#cfcdcd [2894]" stroked="f">
                <v:textbox>
                  <w:txbxContent>
                    <w:p w14:paraId="2D19A83A" w14:textId="7764E89C" w:rsidR="007A6B6D" w:rsidRPr="00265F18" w:rsidRDefault="007A6B6D" w:rsidP="007A6B6D">
                      <w:pPr>
                        <w:rPr>
                          <w:sz w:val="24"/>
                        </w:rPr>
                      </w:pPr>
                      <w:r w:rsidRPr="00265F18">
                        <w:rPr>
                          <w:sz w:val="24"/>
                        </w:rPr>
                        <w:t>0.0</w:t>
                      </w:r>
                      <w:r>
                        <w:rPr>
                          <w:sz w:val="24"/>
                        </w:rPr>
                        <w:t>2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A3466">
        <w:rPr>
          <w:rFonts w:ascii="Cambria" w:hAnsi="Cambria"/>
        </w:rPr>
        <w:t>N = 30</w:t>
      </w:r>
    </w:p>
    <w:p w14:paraId="4D5DC515" w14:textId="06CAA666" w:rsidR="007A6B6D" w:rsidRPr="00BA3466" w:rsidRDefault="007A6B6D">
      <w:pPr>
        <w:rPr>
          <w:rFonts w:ascii="Cambria" w:hAnsi="Cambria"/>
        </w:rPr>
      </w:pPr>
      <w:r w:rsidRPr="00BA3466">
        <w:rPr>
          <w:rFonts w:ascii="Cambria" w:hAnsi="Cambria"/>
          <w:noProof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07C39C97" wp14:editId="0C2FD047">
                <wp:simplePos x="0" y="0"/>
                <wp:positionH relativeFrom="column">
                  <wp:posOffset>1733550</wp:posOffset>
                </wp:positionH>
                <wp:positionV relativeFrom="paragraph">
                  <wp:posOffset>17145</wp:posOffset>
                </wp:positionV>
                <wp:extent cx="612140" cy="285750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140" cy="2857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69E6E0" w14:textId="31B590AF" w:rsidR="007A6B6D" w:rsidRPr="00265F18" w:rsidRDefault="007A6B6D" w:rsidP="007A6B6D">
                            <w:pPr>
                              <w:rPr>
                                <w:sz w:val="24"/>
                              </w:rPr>
                            </w:pPr>
                            <w:r w:rsidRPr="00265F18">
                              <w:rPr>
                                <w:sz w:val="24"/>
                              </w:rPr>
                              <w:t>0.</w:t>
                            </w:r>
                            <w:r>
                              <w:rPr>
                                <w:sz w:val="24"/>
                              </w:rPr>
                              <w:t>02</w:t>
                            </w:r>
                            <w:r w:rsidRPr="00265F18">
                              <w:rPr>
                                <w:sz w:val="24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C39C97" id="_x0000_s1038" type="#_x0000_t202" style="position:absolute;margin-left:136.5pt;margin-top:1.35pt;width:48.2pt;height:22.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" fillcolor="#cfcdcd [2894]" stroked="f">
                <v:textbox>
                  <w:txbxContent>
                    <w:p w14:paraId="7969E6E0" w14:textId="31B590AF" w:rsidR="007A6B6D" w:rsidRPr="00265F18" w:rsidRDefault="007A6B6D" w:rsidP="007A6B6D">
                      <w:pPr>
                        <w:rPr>
                          <w:sz w:val="24"/>
                        </w:rPr>
                      </w:pPr>
                      <w:r w:rsidRPr="00265F18">
                        <w:rPr>
                          <w:sz w:val="24"/>
                        </w:rPr>
                        <w:t>0.</w:t>
                      </w:r>
                      <w:r>
                        <w:rPr>
                          <w:sz w:val="24"/>
                        </w:rPr>
                        <w:t>02</w:t>
                      </w:r>
                      <w:r w:rsidRPr="00265F18">
                        <w:rPr>
                          <w:sz w:val="24"/>
                        </w:rPr>
                        <w:t>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A3466">
        <w:rPr>
          <w:rFonts w:ascii="Cambria" w:hAnsi="Cambria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90D7208" wp14:editId="6153B12C">
                <wp:simplePos x="0" y="0"/>
                <wp:positionH relativeFrom="column">
                  <wp:posOffset>4421038</wp:posOffset>
                </wp:positionH>
                <wp:positionV relativeFrom="paragraph">
                  <wp:posOffset>208017</wp:posOffset>
                </wp:positionV>
                <wp:extent cx="9525" cy="381000"/>
                <wp:effectExtent l="0" t="0" r="28575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3810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FB20856" id="Straight Connector 11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8.1pt,16.4pt" to="348.85pt,4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" strokecolor="black [3200]" strokeweight=".5pt">
                <v:stroke joinstyle="miter"/>
              </v:line>
            </w:pict>
          </mc:Fallback>
        </mc:AlternateContent>
      </w:r>
      <w:r w:rsidRPr="00BA3466">
        <w:rPr>
          <w:rFonts w:ascii="Cambria" w:hAnsi="Cambria"/>
        </w:rPr>
        <w:t>Sig = 15</w:t>
      </w:r>
    </w:p>
    <w:p w14:paraId="42D09D9F" w14:textId="35B49AB7" w:rsidR="007A6B6D" w:rsidRPr="00BA3466" w:rsidRDefault="007A6B6D">
      <w:pPr>
        <w:rPr>
          <w:rFonts w:ascii="Cambria" w:hAnsi="Cambria"/>
        </w:rPr>
      </w:pPr>
      <w:r w:rsidRPr="00BA3466">
        <w:rPr>
          <w:rFonts w:ascii="Cambria" w:hAnsi="Cambria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0D9CCF1" wp14:editId="687C6DBD">
                <wp:simplePos x="0" y="0"/>
                <wp:positionH relativeFrom="column">
                  <wp:posOffset>2645134</wp:posOffset>
                </wp:positionH>
                <wp:positionV relativeFrom="paragraph">
                  <wp:posOffset>4648</wp:posOffset>
                </wp:positionV>
                <wp:extent cx="9525" cy="381000"/>
                <wp:effectExtent l="0" t="0" r="28575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3810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274AFCA" id="Straight Connector 12" o:spid="_x0000_s1026" style="position:absolute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8.3pt,.35pt" to="209.05pt,3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" strokecolor="black [3200]" strokeweight=".5pt">
                <v:stroke joinstyle="miter"/>
              </v:line>
            </w:pict>
          </mc:Fallback>
        </mc:AlternateContent>
      </w:r>
      <w:r w:rsidRPr="00BA3466">
        <w:rPr>
          <w:rFonts w:ascii="Cambria" w:hAnsi="Cambria"/>
        </w:rPr>
        <w:t>X = 140</w:t>
      </w:r>
    </w:p>
    <w:p w14:paraId="5736A61F" w14:textId="7A08E08C" w:rsidR="007A6B6D" w:rsidRPr="00BA3466" w:rsidRDefault="007A6B6D">
      <w:pPr>
        <w:rPr>
          <w:rFonts w:ascii="Cambria" w:hAnsi="Cambria"/>
        </w:rPr>
      </w:pPr>
      <w:r w:rsidRPr="00BA3466">
        <w:rPr>
          <w:rFonts w:ascii="Cambria" w:hAnsi="Cambria"/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7959663B" wp14:editId="0154774E">
                <wp:simplePos x="0" y="0"/>
                <wp:positionH relativeFrom="column">
                  <wp:posOffset>4068301</wp:posOffset>
                </wp:positionH>
                <wp:positionV relativeFrom="paragraph">
                  <wp:posOffset>47410</wp:posOffset>
                </wp:positionV>
                <wp:extent cx="1019175" cy="314325"/>
                <wp:effectExtent l="0" t="0" r="9525" b="9525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9175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9FD7A0" w14:textId="6BB2C2D7" w:rsidR="007A6B6D" w:rsidRPr="00265F18" w:rsidRDefault="007A6B6D" w:rsidP="007A6B6D">
                            <w:pPr>
                              <w:rPr>
                                <w:sz w:val="24"/>
                              </w:rPr>
                            </w:pPr>
                            <w:r w:rsidRPr="00265F18">
                              <w:rPr>
                                <w:sz w:val="24"/>
                              </w:rPr>
                              <w:t>1.</w:t>
                            </w:r>
                            <w:r>
                              <w:rPr>
                                <w:sz w:val="24"/>
                              </w:rPr>
                              <w:t>96</w:t>
                            </w:r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r w:rsidRPr="00265F18">
                              <w:rPr>
                                <w:sz w:val="24"/>
                              </w:rPr>
                              <w:t>Poi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59663B" id="_x0000_s1039" type="#_x0000_t202" style="position:absolute;margin-left:320.35pt;margin-top:3.75pt;width:80.25pt;height:24.7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" stroked="f">
                <v:textbox>
                  <w:txbxContent>
                    <w:p w14:paraId="099FD7A0" w14:textId="6BB2C2D7" w:rsidR="007A6B6D" w:rsidRPr="00265F18" w:rsidRDefault="007A6B6D" w:rsidP="007A6B6D">
                      <w:pPr>
                        <w:rPr>
                          <w:sz w:val="24"/>
                        </w:rPr>
                      </w:pPr>
                      <w:r w:rsidRPr="00265F18">
                        <w:rPr>
                          <w:sz w:val="24"/>
                        </w:rPr>
                        <w:t>1.</w:t>
                      </w:r>
                      <w:r>
                        <w:rPr>
                          <w:sz w:val="24"/>
                        </w:rPr>
                        <w:t>96</w:t>
                      </w:r>
                      <w:r>
                        <w:rPr>
                          <w:sz w:val="24"/>
                        </w:rPr>
                        <w:t xml:space="preserve"> </w:t>
                      </w:r>
                      <w:r w:rsidRPr="00265F18">
                        <w:rPr>
                          <w:sz w:val="24"/>
                        </w:rPr>
                        <w:t>Poi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A3466">
        <w:rPr>
          <w:rFonts w:ascii="Cambria" w:hAnsi="Cambria"/>
          <w:noProof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0853AB8D" wp14:editId="50CDF414">
                <wp:simplePos x="0" y="0"/>
                <wp:positionH relativeFrom="column">
                  <wp:posOffset>2351357</wp:posOffset>
                </wp:positionH>
                <wp:positionV relativeFrom="paragraph">
                  <wp:posOffset>64399</wp:posOffset>
                </wp:positionV>
                <wp:extent cx="1019175" cy="314325"/>
                <wp:effectExtent l="0" t="0" r="9525" b="9525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9175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B85B7F" w14:textId="1B772B0B" w:rsidR="007A6B6D" w:rsidRPr="00265F18" w:rsidRDefault="007A6B6D" w:rsidP="007A6B6D">
                            <w:p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--</w:t>
                            </w:r>
                            <w:r w:rsidRPr="00265F18">
                              <w:rPr>
                                <w:sz w:val="24"/>
                              </w:rPr>
                              <w:t>1.</w:t>
                            </w:r>
                            <w:r>
                              <w:rPr>
                                <w:sz w:val="24"/>
                              </w:rPr>
                              <w:t>96</w:t>
                            </w:r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r w:rsidRPr="00265F18">
                              <w:rPr>
                                <w:sz w:val="24"/>
                              </w:rPr>
                              <w:t>Poi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53AB8D" id="_x0000_s1040" type="#_x0000_t202" style="position:absolute;margin-left:185.15pt;margin-top:5.05pt;width:80.25pt;height:24.75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" stroked="f">
                <v:textbox>
                  <w:txbxContent>
                    <w:p w14:paraId="42B85B7F" w14:textId="1B772B0B" w:rsidR="007A6B6D" w:rsidRPr="00265F18" w:rsidRDefault="007A6B6D" w:rsidP="007A6B6D">
                      <w:pPr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--</w:t>
                      </w:r>
                      <w:r w:rsidRPr="00265F18">
                        <w:rPr>
                          <w:sz w:val="24"/>
                        </w:rPr>
                        <w:t>1.</w:t>
                      </w:r>
                      <w:r>
                        <w:rPr>
                          <w:sz w:val="24"/>
                        </w:rPr>
                        <w:t>96</w:t>
                      </w:r>
                      <w:r>
                        <w:rPr>
                          <w:sz w:val="24"/>
                        </w:rPr>
                        <w:t xml:space="preserve"> </w:t>
                      </w:r>
                      <w:r w:rsidRPr="00265F18">
                        <w:rPr>
                          <w:sz w:val="24"/>
                        </w:rPr>
                        <w:t>Poi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A3466">
        <w:rPr>
          <w:rFonts w:ascii="Cambria" w:hAnsi="Cambria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B6D10F0" wp14:editId="574CF6A6">
                <wp:simplePos x="0" y="0"/>
                <wp:positionH relativeFrom="column">
                  <wp:posOffset>1826895</wp:posOffset>
                </wp:positionH>
                <wp:positionV relativeFrom="paragraph">
                  <wp:posOffset>9525</wp:posOffset>
                </wp:positionV>
                <wp:extent cx="3362325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6232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0E952D4" id="Straight Connector 10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3.85pt,.75pt" to="408.6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" strokecolor="#4472c4 [3204]" strokeweight="1.5pt">
                <v:stroke joinstyle="miter"/>
              </v:line>
            </w:pict>
          </mc:Fallback>
        </mc:AlternateContent>
      </w:r>
      <w:r w:rsidRPr="00BA3466">
        <w:rPr>
          <w:rFonts w:ascii="Cambria" w:hAnsi="Cambria"/>
        </w:rPr>
        <w:t>Mu = 100</w:t>
      </w:r>
    </w:p>
    <w:p w14:paraId="275EB8D4" w14:textId="379E34D5" w:rsidR="00265F18" w:rsidRPr="00BA3466" w:rsidRDefault="00C27637">
      <w:pPr>
        <w:rPr>
          <w:rFonts w:ascii="Cambria" w:hAnsi="Cambria"/>
        </w:rPr>
      </w:pPr>
      <w:r w:rsidRPr="00BA3466">
        <w:rPr>
          <w:rFonts w:ascii="Cambria" w:hAnsi="Cambria"/>
          <w:noProof/>
        </w:rPr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48AAF78B" wp14:editId="3059151C">
                <wp:simplePos x="0" y="0"/>
                <wp:positionH relativeFrom="column">
                  <wp:posOffset>3010619</wp:posOffset>
                </wp:positionH>
                <wp:positionV relativeFrom="paragraph">
                  <wp:posOffset>3103</wp:posOffset>
                </wp:positionV>
                <wp:extent cx="1019175" cy="314325"/>
                <wp:effectExtent l="0" t="0" r="9525" b="9525"/>
                <wp:wrapSquare wrapText="bothSides"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9175" cy="31432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3D31B3" w14:textId="77777777" w:rsidR="00C27637" w:rsidRPr="00C27637" w:rsidRDefault="00C27637" w:rsidP="00C27637">
                            <w:pPr>
                              <w:rPr>
                                <w:b/>
                                <w:color w:val="FF0000"/>
                                <w:sz w:val="24"/>
                              </w:rPr>
                            </w:pPr>
                            <w:r w:rsidRPr="00C27637">
                              <w:rPr>
                                <w:b/>
                                <w:color w:val="FF0000"/>
                                <w:sz w:val="24"/>
                              </w:rPr>
                              <w:t>REJECT H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AAF78B" id="_x0000_s1041" type="#_x0000_t202" style="position:absolute;margin-left:237.05pt;margin-top:.25pt;width:80.25pt;height:24.75pt;z-index:251707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" fillcolor="#c5e0b3 [1305]" stroked="f">
                <v:textbox>
                  <w:txbxContent>
                    <w:p w14:paraId="593D31B3" w14:textId="77777777" w:rsidR="00C27637" w:rsidRPr="00C27637" w:rsidRDefault="00C27637" w:rsidP="00C27637">
                      <w:pPr>
                        <w:rPr>
                          <w:b/>
                          <w:color w:val="FF0000"/>
                          <w:sz w:val="24"/>
                        </w:rPr>
                      </w:pPr>
                      <w:r w:rsidRPr="00C27637">
                        <w:rPr>
                          <w:b/>
                          <w:color w:val="FF0000"/>
                          <w:sz w:val="24"/>
                        </w:rPr>
                        <w:t>REJECT H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A6B6D" w:rsidRPr="00BA3466">
        <w:rPr>
          <w:rFonts w:ascii="Cambria" w:hAnsi="Cambria"/>
        </w:rPr>
        <w:t>Z = 14.60</w:t>
      </w:r>
    </w:p>
    <w:p w14:paraId="33FA3BB0" w14:textId="7ABDC241" w:rsidR="00265F18" w:rsidRPr="00BA3466" w:rsidRDefault="00265F18">
      <w:pPr>
        <w:rPr>
          <w:rFonts w:ascii="Cambria" w:hAnsi="Cambria"/>
        </w:rPr>
      </w:pPr>
    </w:p>
    <w:p w14:paraId="5A4CC9F8" w14:textId="0EDC2309" w:rsidR="00265F18" w:rsidRPr="00BA3466" w:rsidRDefault="00265F18">
      <w:pPr>
        <w:rPr>
          <w:rFonts w:ascii="Cambria" w:hAnsi="Cambria"/>
        </w:rPr>
      </w:pPr>
    </w:p>
    <w:p w14:paraId="2E38D847" w14:textId="77777777" w:rsidR="0088242F" w:rsidRPr="00BA3466" w:rsidRDefault="0088242F">
      <w:pPr>
        <w:rPr>
          <w:rFonts w:ascii="Cambria" w:hAnsi="Cambria"/>
        </w:rPr>
      </w:pPr>
    </w:p>
    <w:p w14:paraId="75F85071" w14:textId="05258F2E" w:rsidR="00265F18" w:rsidRPr="00BA3466" w:rsidRDefault="00C81179">
      <w:pPr>
        <w:rPr>
          <w:rFonts w:ascii="Cambria" w:hAnsi="Cambria"/>
          <w:bCs/>
        </w:rPr>
      </w:pPr>
      <w:r w:rsidRPr="00BA3466">
        <w:rPr>
          <w:rFonts w:ascii="Cambria" w:hAnsi="Cambria"/>
          <w:b/>
          <w:bCs/>
          <w:sz w:val="32"/>
        </w:rPr>
        <w:t>2-2</w:t>
      </w:r>
      <w:r w:rsidR="0088242F" w:rsidRPr="00BA3466">
        <w:rPr>
          <w:rFonts w:ascii="Cambria" w:hAnsi="Cambria"/>
          <w:b/>
          <w:bCs/>
          <w:sz w:val="32"/>
        </w:rPr>
        <w:t>.</w:t>
      </w:r>
      <w:r w:rsidRPr="00BA3466">
        <w:rPr>
          <w:rFonts w:ascii="Cambria" w:hAnsi="Cambria"/>
        </w:rPr>
        <w:t xml:space="preserve"> </w:t>
      </w:r>
      <w:r w:rsidR="0088242F" w:rsidRPr="00BA3466">
        <w:rPr>
          <w:rFonts w:ascii="Cambria" w:hAnsi="Cambria"/>
          <w:bCs/>
        </w:rPr>
        <w:t>A sample of 200 people has a mean age of 21 with a population standard deviation (σ) of 5. Test the hypothesis that the population mean is 18.9 at α = 0.05.</w:t>
      </w:r>
    </w:p>
    <w:p w14:paraId="6C8F3BDB" w14:textId="55DB2373" w:rsidR="0088242F" w:rsidRPr="00BA3466" w:rsidRDefault="0088242F" w:rsidP="0088242F">
      <w:pPr>
        <w:rPr>
          <w:rFonts w:ascii="Cambria" w:hAnsi="Cambria"/>
          <w:b/>
          <w:color w:val="FF0000"/>
          <w:sz w:val="28"/>
        </w:rPr>
      </w:pPr>
      <w:r w:rsidRPr="00BA3466">
        <w:rPr>
          <w:rFonts w:ascii="Cambria" w:hAnsi="Cambri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4B33502" wp14:editId="47A06C06">
                <wp:simplePos x="0" y="0"/>
                <wp:positionH relativeFrom="column">
                  <wp:posOffset>3537729</wp:posOffset>
                </wp:positionH>
                <wp:positionV relativeFrom="paragraph">
                  <wp:posOffset>198743</wp:posOffset>
                </wp:positionV>
                <wp:extent cx="33607" cy="1321279"/>
                <wp:effectExtent l="0" t="0" r="24130" b="3175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3607" cy="132127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6CCBB01" id="Straight Connector 21" o:spid="_x0000_s1026" style="position:absolute;flip:x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8.55pt,15.65pt" to="281.2pt,11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BA3466">
        <w:rPr>
          <w:rFonts w:ascii="Cambria" w:hAnsi="Cambria"/>
          <w:b/>
          <w:color w:val="FF0000"/>
          <w:sz w:val="28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AED4829" wp14:editId="6BF624EF">
                <wp:simplePos x="0" y="0"/>
                <wp:positionH relativeFrom="column">
                  <wp:posOffset>1895475</wp:posOffset>
                </wp:positionH>
                <wp:positionV relativeFrom="paragraph">
                  <wp:posOffset>178435</wp:posOffset>
                </wp:positionV>
                <wp:extent cx="3294380" cy="1278890"/>
                <wp:effectExtent l="0" t="0" r="20320" b="16510"/>
                <wp:wrapNone/>
                <wp:docPr id="22" name="Freeform: Shap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4380" cy="1278890"/>
                        </a:xfrm>
                        <a:custGeom>
                          <a:avLst/>
                          <a:gdLst>
                            <a:gd name="connsiteX0" fmla="*/ 0 w 3294649"/>
                            <a:gd name="connsiteY0" fmla="*/ 1260339 h 1279389"/>
                            <a:gd name="connsiteX1" fmla="*/ 733425 w 3294649"/>
                            <a:gd name="connsiteY1" fmla="*/ 1107939 h 1279389"/>
                            <a:gd name="connsiteX2" fmla="*/ 1323975 w 3294649"/>
                            <a:gd name="connsiteY2" fmla="*/ 355464 h 1279389"/>
                            <a:gd name="connsiteX3" fmla="*/ 1476375 w 3294649"/>
                            <a:gd name="connsiteY3" fmla="*/ 126864 h 1279389"/>
                            <a:gd name="connsiteX4" fmla="*/ 1600200 w 3294649"/>
                            <a:gd name="connsiteY4" fmla="*/ 12564 h 1279389"/>
                            <a:gd name="connsiteX5" fmla="*/ 1752600 w 3294649"/>
                            <a:gd name="connsiteY5" fmla="*/ 12564 h 1279389"/>
                            <a:gd name="connsiteX6" fmla="*/ 1971675 w 3294649"/>
                            <a:gd name="connsiteY6" fmla="*/ 98289 h 1279389"/>
                            <a:gd name="connsiteX7" fmla="*/ 2085975 w 3294649"/>
                            <a:gd name="connsiteY7" fmla="*/ 393564 h 1279389"/>
                            <a:gd name="connsiteX8" fmla="*/ 2295525 w 3294649"/>
                            <a:gd name="connsiteY8" fmla="*/ 850764 h 1279389"/>
                            <a:gd name="connsiteX9" fmla="*/ 2705100 w 3294649"/>
                            <a:gd name="connsiteY9" fmla="*/ 1165089 h 1279389"/>
                            <a:gd name="connsiteX10" fmla="*/ 3124200 w 3294649"/>
                            <a:gd name="connsiteY10" fmla="*/ 1269864 h 1279389"/>
                            <a:gd name="connsiteX11" fmla="*/ 3286125 w 3294649"/>
                            <a:gd name="connsiteY11" fmla="*/ 1269864 h 1279389"/>
                            <a:gd name="connsiteX12" fmla="*/ 3257550 w 3294649"/>
                            <a:gd name="connsiteY12" fmla="*/ 1279389 h 127938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3294649" h="1279389">
                              <a:moveTo>
                                <a:pt x="0" y="1260339"/>
                              </a:moveTo>
                              <a:cubicBezTo>
                                <a:pt x="256381" y="1259545"/>
                                <a:pt x="512762" y="1258752"/>
                                <a:pt x="733425" y="1107939"/>
                              </a:cubicBezTo>
                              <a:cubicBezTo>
                                <a:pt x="954088" y="957126"/>
                                <a:pt x="1200150" y="518976"/>
                                <a:pt x="1323975" y="355464"/>
                              </a:cubicBezTo>
                              <a:cubicBezTo>
                                <a:pt x="1447800" y="191951"/>
                                <a:pt x="1430338" y="184014"/>
                                <a:pt x="1476375" y="126864"/>
                              </a:cubicBezTo>
                              <a:cubicBezTo>
                                <a:pt x="1522412" y="69714"/>
                                <a:pt x="1554163" y="31614"/>
                                <a:pt x="1600200" y="12564"/>
                              </a:cubicBezTo>
                              <a:cubicBezTo>
                                <a:pt x="1646237" y="-6486"/>
                                <a:pt x="1690688" y="-1723"/>
                                <a:pt x="1752600" y="12564"/>
                              </a:cubicBezTo>
                              <a:cubicBezTo>
                                <a:pt x="1814512" y="26851"/>
                                <a:pt x="1916113" y="34789"/>
                                <a:pt x="1971675" y="98289"/>
                              </a:cubicBezTo>
                              <a:cubicBezTo>
                                <a:pt x="2027237" y="161789"/>
                                <a:pt x="2032000" y="268152"/>
                                <a:pt x="2085975" y="393564"/>
                              </a:cubicBezTo>
                              <a:cubicBezTo>
                                <a:pt x="2139950" y="518976"/>
                                <a:pt x="2192338" y="722177"/>
                                <a:pt x="2295525" y="850764"/>
                              </a:cubicBezTo>
                              <a:cubicBezTo>
                                <a:pt x="2398712" y="979351"/>
                                <a:pt x="2566988" y="1095239"/>
                                <a:pt x="2705100" y="1165089"/>
                              </a:cubicBezTo>
                              <a:cubicBezTo>
                                <a:pt x="2843212" y="1234939"/>
                                <a:pt x="3027363" y="1252401"/>
                                <a:pt x="3124200" y="1269864"/>
                              </a:cubicBezTo>
                              <a:cubicBezTo>
                                <a:pt x="3221038" y="1287327"/>
                                <a:pt x="3263900" y="1268277"/>
                                <a:pt x="3286125" y="1269864"/>
                              </a:cubicBezTo>
                              <a:cubicBezTo>
                                <a:pt x="3308350" y="1271451"/>
                                <a:pt x="3282950" y="1275420"/>
                                <a:pt x="3257550" y="1279389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A767EA" id="Freeform: Shape 22" o:spid="_x0000_s1026" style="position:absolute;margin-left:149.25pt;margin-top:14.05pt;width:259.4pt;height:100.7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3294649,12793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" path="m,1260339v256381,-794,512762,-1587,733425,-152400c954088,957126,1200150,518976,1323975,355464,1447800,191951,1430338,184014,1476375,126864v46037,-57150,77788,-95250,123825,-114300c1646237,-6486,1690688,-1723,1752600,12564v61912,14287,163513,22225,219075,85725c2027237,161789,2032000,268152,2085975,393564v53975,125412,106363,328613,209550,457200c2398712,979351,2566988,1095239,2705100,1165089v138112,69850,322263,87312,419100,104775c3221038,1287327,3263900,1268277,3286125,1269864v22225,1587,-3175,5556,-28575,9525e" filled="f" strokecolor="#1f3763 [1604]" strokeweight="1pt">
                <v:stroke joinstyle="miter"/>
                <v:path arrowok="t" o:connecttype="custom" o:connectlocs="0,1259847;733365,1107507;1323867,355325;1476254,126815;1600069,12559;1752457,12559;1971514,98251;2085805,393410;2295338,850432;2704879,1164635;3123945,1269369;3285857,1269369;3257284,1278890" o:connectangles="0,0,0,0,0,0,0,0,0,0,0,0,0"/>
              </v:shape>
            </w:pict>
          </mc:Fallback>
        </mc:AlternateContent>
      </w:r>
      <w:proofErr w:type="gramStart"/>
      <w:r w:rsidRPr="00BA3466">
        <w:rPr>
          <w:rFonts w:ascii="Cambria" w:hAnsi="Cambria"/>
          <w:b/>
          <w:color w:val="FF0000"/>
          <w:sz w:val="28"/>
        </w:rPr>
        <w:t>Ho :</w:t>
      </w:r>
      <w:proofErr w:type="gramEnd"/>
      <w:r w:rsidRPr="00BA3466">
        <w:rPr>
          <w:rFonts w:ascii="Cambria" w:hAnsi="Cambria"/>
          <w:b/>
          <w:color w:val="FF0000"/>
          <w:sz w:val="28"/>
        </w:rPr>
        <w:t xml:space="preserve"> mu == 1</w:t>
      </w:r>
      <w:r w:rsidRPr="00BA3466">
        <w:rPr>
          <w:rFonts w:ascii="Cambria" w:hAnsi="Cambria"/>
          <w:b/>
          <w:color w:val="FF0000"/>
          <w:sz w:val="28"/>
        </w:rPr>
        <w:t>8.9</w:t>
      </w:r>
    </w:p>
    <w:p w14:paraId="4DF829F2" w14:textId="310B81F3" w:rsidR="0088242F" w:rsidRPr="00BA3466" w:rsidRDefault="0088242F" w:rsidP="0088242F">
      <w:pPr>
        <w:rPr>
          <w:rFonts w:ascii="Cambria" w:hAnsi="Cambria"/>
          <w:b/>
          <w:color w:val="FF0000"/>
          <w:sz w:val="28"/>
        </w:rPr>
      </w:pPr>
      <w:r w:rsidRPr="00BA3466">
        <w:rPr>
          <w:rFonts w:ascii="Cambria" w:hAnsi="Cambria"/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0D69A09F" wp14:editId="156F8E76">
                <wp:simplePos x="0" y="0"/>
                <wp:positionH relativeFrom="column">
                  <wp:posOffset>1736185</wp:posOffset>
                </wp:positionH>
                <wp:positionV relativeFrom="paragraph">
                  <wp:posOffset>8363</wp:posOffset>
                </wp:positionV>
                <wp:extent cx="1019175" cy="314325"/>
                <wp:effectExtent l="0" t="0" r="9525" b="9525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9175" cy="314325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34CDB5" w14:textId="5C46EF5D" w:rsidR="0088242F" w:rsidRPr="00265F18" w:rsidRDefault="00C27637" w:rsidP="0088242F">
                            <w:p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-</w:t>
                            </w:r>
                            <w:r w:rsidR="0088242F">
                              <w:rPr>
                                <w:sz w:val="24"/>
                              </w:rPr>
                              <w:t>1</w:t>
                            </w:r>
                            <w:r w:rsidR="0088242F">
                              <w:rPr>
                                <w:sz w:val="24"/>
                              </w:rPr>
                              <w:t>8</w:t>
                            </w:r>
                            <w:r w:rsidR="0088242F">
                              <w:rPr>
                                <w:sz w:val="24"/>
                              </w:rPr>
                              <w:t>.</w:t>
                            </w:r>
                            <w:r>
                              <w:rPr>
                                <w:sz w:val="24"/>
                              </w:rPr>
                              <w:t>5</w:t>
                            </w:r>
                            <w:r w:rsidR="0088242F">
                              <w:rPr>
                                <w:sz w:val="24"/>
                              </w:rPr>
                              <w:t>4</w:t>
                            </w:r>
                            <w:r w:rsidR="0088242F">
                              <w:rPr>
                                <w:sz w:val="24"/>
                              </w:rPr>
                              <w:t xml:space="preserve"> </w:t>
                            </w:r>
                            <w:r w:rsidR="0088242F" w:rsidRPr="00265F18">
                              <w:rPr>
                                <w:sz w:val="24"/>
                              </w:rPr>
                              <w:t>Poi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69A09F" id="_x0000_s1042" type="#_x0000_t202" style="position:absolute;margin-left:136.7pt;margin-top:.65pt;width:80.25pt;height:24.7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" fillcolor="#ffc000" stroked="f">
                <v:textbox>
                  <w:txbxContent>
                    <w:p w14:paraId="2F34CDB5" w14:textId="5C46EF5D" w:rsidR="0088242F" w:rsidRPr="00265F18" w:rsidRDefault="00C27637" w:rsidP="0088242F">
                      <w:pPr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-</w:t>
                      </w:r>
                      <w:r w:rsidR="0088242F">
                        <w:rPr>
                          <w:sz w:val="24"/>
                        </w:rPr>
                        <w:t>1</w:t>
                      </w:r>
                      <w:r w:rsidR="0088242F">
                        <w:rPr>
                          <w:sz w:val="24"/>
                        </w:rPr>
                        <w:t>8</w:t>
                      </w:r>
                      <w:r w:rsidR="0088242F">
                        <w:rPr>
                          <w:sz w:val="24"/>
                        </w:rPr>
                        <w:t>.</w:t>
                      </w:r>
                      <w:r>
                        <w:rPr>
                          <w:sz w:val="24"/>
                        </w:rPr>
                        <w:t>5</w:t>
                      </w:r>
                      <w:r w:rsidR="0088242F">
                        <w:rPr>
                          <w:sz w:val="24"/>
                        </w:rPr>
                        <w:t>4</w:t>
                      </w:r>
                      <w:r w:rsidR="0088242F">
                        <w:rPr>
                          <w:sz w:val="24"/>
                        </w:rPr>
                        <w:t xml:space="preserve"> </w:t>
                      </w:r>
                      <w:r w:rsidR="0088242F" w:rsidRPr="00265F18">
                        <w:rPr>
                          <w:sz w:val="24"/>
                        </w:rPr>
                        <w:t>Poi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A3466">
        <w:rPr>
          <w:rFonts w:ascii="Cambria" w:hAnsi="Cambria"/>
          <w:b/>
          <w:color w:val="FF0000"/>
          <w:sz w:val="28"/>
        </w:rPr>
        <w:t xml:space="preserve">Ha: </w:t>
      </w:r>
      <w:proofErr w:type="gramStart"/>
      <w:r w:rsidRPr="00BA3466">
        <w:rPr>
          <w:rFonts w:ascii="Cambria" w:hAnsi="Cambria"/>
          <w:b/>
          <w:color w:val="FF0000"/>
          <w:sz w:val="28"/>
        </w:rPr>
        <w:t>mu !</w:t>
      </w:r>
      <w:proofErr w:type="gramEnd"/>
      <w:r w:rsidRPr="00BA3466">
        <w:rPr>
          <w:rFonts w:ascii="Cambria" w:hAnsi="Cambria"/>
          <w:b/>
          <w:color w:val="FF0000"/>
          <w:sz w:val="28"/>
        </w:rPr>
        <w:t xml:space="preserve">= </w:t>
      </w:r>
      <w:r w:rsidRPr="00BA3466">
        <w:rPr>
          <w:rFonts w:ascii="Cambria" w:hAnsi="Cambria"/>
          <w:b/>
          <w:color w:val="FF0000"/>
          <w:sz w:val="28"/>
        </w:rPr>
        <w:t>18.9</w:t>
      </w:r>
    </w:p>
    <w:p w14:paraId="446E0201" w14:textId="6367C706" w:rsidR="0088242F" w:rsidRPr="00BA3466" w:rsidRDefault="0088242F" w:rsidP="0088242F">
      <w:pPr>
        <w:rPr>
          <w:rFonts w:ascii="Cambria" w:hAnsi="Cambria"/>
        </w:rPr>
      </w:pPr>
      <w:r w:rsidRPr="00BA3466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5CF3CF12" wp14:editId="1E3A41BF">
                <wp:simplePos x="0" y="0"/>
                <wp:positionH relativeFrom="column">
                  <wp:posOffset>2396921</wp:posOffset>
                </wp:positionH>
                <wp:positionV relativeFrom="paragraph">
                  <wp:posOffset>4816</wp:posOffset>
                </wp:positionV>
                <wp:extent cx="8626" cy="851140"/>
                <wp:effectExtent l="0" t="0" r="29845" b="2540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26" cy="85114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ECFD2C8" id="Straight Connector 23" o:spid="_x0000_s1026" style="position:absolute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8.75pt,.4pt" to="189.45pt,6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" strokecolor="#ed7d31 [3205]" strokeweight="1.5pt">
                <v:stroke joinstyle="miter"/>
              </v:line>
            </w:pict>
          </mc:Fallback>
        </mc:AlternateContent>
      </w:r>
      <w:r w:rsidRPr="00BA3466">
        <w:rPr>
          <w:rFonts w:ascii="Cambria" w:hAnsi="Cambria"/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2E111826" wp14:editId="60D8351B">
                <wp:simplePos x="0" y="0"/>
                <wp:positionH relativeFrom="column">
                  <wp:posOffset>4744085</wp:posOffset>
                </wp:positionH>
                <wp:positionV relativeFrom="paragraph">
                  <wp:posOffset>285750</wp:posOffset>
                </wp:positionV>
                <wp:extent cx="672465" cy="285750"/>
                <wp:effectExtent l="0" t="0" r="0" b="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465" cy="2857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C4737F" w14:textId="77777777" w:rsidR="0088242F" w:rsidRPr="00265F18" w:rsidRDefault="0088242F" w:rsidP="0088242F">
                            <w:pPr>
                              <w:rPr>
                                <w:sz w:val="24"/>
                              </w:rPr>
                            </w:pPr>
                            <w:r w:rsidRPr="00265F18">
                              <w:rPr>
                                <w:sz w:val="24"/>
                              </w:rPr>
                              <w:t>0.0</w:t>
                            </w:r>
                            <w:r>
                              <w:rPr>
                                <w:sz w:val="24"/>
                              </w:rPr>
                              <w:t>2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111826" id="_x0000_s1043" type="#_x0000_t202" style="position:absolute;margin-left:373.55pt;margin-top:22.5pt;width:52.95pt;height:22.5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" fillcolor="#cfcdcd [2894]" stroked="f">
                <v:textbox>
                  <w:txbxContent>
                    <w:p w14:paraId="17C4737F" w14:textId="77777777" w:rsidR="0088242F" w:rsidRPr="00265F18" w:rsidRDefault="0088242F" w:rsidP="0088242F">
                      <w:pPr>
                        <w:rPr>
                          <w:sz w:val="24"/>
                        </w:rPr>
                      </w:pPr>
                      <w:r w:rsidRPr="00265F18">
                        <w:rPr>
                          <w:sz w:val="24"/>
                        </w:rPr>
                        <w:t>0.0</w:t>
                      </w:r>
                      <w:r>
                        <w:rPr>
                          <w:sz w:val="24"/>
                        </w:rPr>
                        <w:t>2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A3466">
        <w:rPr>
          <w:rFonts w:ascii="Cambria" w:hAnsi="Cambria"/>
        </w:rPr>
        <w:t xml:space="preserve">N = </w:t>
      </w:r>
      <w:r w:rsidRPr="00BA3466">
        <w:rPr>
          <w:rFonts w:ascii="Cambria" w:hAnsi="Cambria"/>
        </w:rPr>
        <w:t>200</w:t>
      </w:r>
    </w:p>
    <w:p w14:paraId="4B4FB914" w14:textId="446C2634" w:rsidR="0088242F" w:rsidRPr="00BA3466" w:rsidRDefault="0088242F" w:rsidP="0088242F">
      <w:pPr>
        <w:rPr>
          <w:rFonts w:ascii="Cambria" w:hAnsi="Cambria"/>
        </w:rPr>
      </w:pPr>
      <w:r w:rsidRPr="00BA3466">
        <w:rPr>
          <w:rFonts w:ascii="Cambria" w:hAnsi="Cambria"/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617A3BB3" wp14:editId="6F3A079C">
                <wp:simplePos x="0" y="0"/>
                <wp:positionH relativeFrom="column">
                  <wp:posOffset>1733550</wp:posOffset>
                </wp:positionH>
                <wp:positionV relativeFrom="paragraph">
                  <wp:posOffset>17145</wp:posOffset>
                </wp:positionV>
                <wp:extent cx="612140" cy="285750"/>
                <wp:effectExtent l="0" t="0" r="0" b="0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140" cy="2857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61B4E8" w14:textId="77777777" w:rsidR="0088242F" w:rsidRPr="00265F18" w:rsidRDefault="0088242F" w:rsidP="0088242F">
                            <w:pPr>
                              <w:rPr>
                                <w:sz w:val="24"/>
                              </w:rPr>
                            </w:pPr>
                            <w:r w:rsidRPr="00265F18">
                              <w:rPr>
                                <w:sz w:val="24"/>
                              </w:rPr>
                              <w:t>0.</w:t>
                            </w:r>
                            <w:r>
                              <w:rPr>
                                <w:sz w:val="24"/>
                              </w:rPr>
                              <w:t>02</w:t>
                            </w:r>
                            <w:r w:rsidRPr="00265F18">
                              <w:rPr>
                                <w:sz w:val="24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7A3BB3" id="_x0000_s1044" type="#_x0000_t202" style="position:absolute;margin-left:136.5pt;margin-top:1.35pt;width:48.2pt;height:22.5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" fillcolor="#cfcdcd [2894]" stroked="f">
                <v:textbox>
                  <w:txbxContent>
                    <w:p w14:paraId="2A61B4E8" w14:textId="77777777" w:rsidR="0088242F" w:rsidRPr="00265F18" w:rsidRDefault="0088242F" w:rsidP="0088242F">
                      <w:pPr>
                        <w:rPr>
                          <w:sz w:val="24"/>
                        </w:rPr>
                      </w:pPr>
                      <w:r w:rsidRPr="00265F18">
                        <w:rPr>
                          <w:sz w:val="24"/>
                        </w:rPr>
                        <w:t>0.</w:t>
                      </w:r>
                      <w:r>
                        <w:rPr>
                          <w:sz w:val="24"/>
                        </w:rPr>
                        <w:t>02</w:t>
                      </w:r>
                      <w:r w:rsidRPr="00265F18">
                        <w:rPr>
                          <w:sz w:val="24"/>
                        </w:rPr>
                        <w:t>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A3466">
        <w:rPr>
          <w:rFonts w:ascii="Cambria" w:hAnsi="Cambria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C69AE7D" wp14:editId="6D57B5D1">
                <wp:simplePos x="0" y="0"/>
                <wp:positionH relativeFrom="column">
                  <wp:posOffset>4421038</wp:posOffset>
                </wp:positionH>
                <wp:positionV relativeFrom="paragraph">
                  <wp:posOffset>208017</wp:posOffset>
                </wp:positionV>
                <wp:extent cx="9525" cy="381000"/>
                <wp:effectExtent l="0" t="0" r="28575" b="1905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3810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6065B81" id="Straight Connector 26" o:spid="_x0000_s1026" style="position:absolute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8.1pt,16.4pt" to="348.85pt,4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" strokecolor="black [3200]" strokeweight=".5pt">
                <v:stroke joinstyle="miter"/>
              </v:line>
            </w:pict>
          </mc:Fallback>
        </mc:AlternateContent>
      </w:r>
      <w:r w:rsidRPr="00BA3466">
        <w:rPr>
          <w:rFonts w:ascii="Cambria" w:hAnsi="Cambria"/>
        </w:rPr>
        <w:t xml:space="preserve">Sig = </w:t>
      </w:r>
      <w:r w:rsidRPr="00BA3466">
        <w:rPr>
          <w:rFonts w:ascii="Cambria" w:hAnsi="Cambria"/>
        </w:rPr>
        <w:t>5</w:t>
      </w:r>
    </w:p>
    <w:p w14:paraId="4C7C1080" w14:textId="1E6754EE" w:rsidR="0088242F" w:rsidRPr="00BA3466" w:rsidRDefault="0088242F" w:rsidP="0088242F">
      <w:pPr>
        <w:rPr>
          <w:rFonts w:ascii="Cambria" w:hAnsi="Cambria"/>
        </w:rPr>
      </w:pPr>
      <w:r w:rsidRPr="00BA3466">
        <w:rPr>
          <w:rFonts w:ascii="Cambria" w:hAnsi="Cambria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8E70CE8" wp14:editId="7E0BC1FA">
                <wp:simplePos x="0" y="0"/>
                <wp:positionH relativeFrom="column">
                  <wp:posOffset>2645134</wp:posOffset>
                </wp:positionH>
                <wp:positionV relativeFrom="paragraph">
                  <wp:posOffset>4648</wp:posOffset>
                </wp:positionV>
                <wp:extent cx="9525" cy="381000"/>
                <wp:effectExtent l="0" t="0" r="28575" b="1905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3810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A62CC93" id="Straight Connector 27" o:spid="_x0000_s1026" style="position:absolute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8.3pt,.35pt" to="209.05pt,3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" strokecolor="black [3200]" strokeweight=".5pt">
                <v:stroke joinstyle="miter"/>
              </v:line>
            </w:pict>
          </mc:Fallback>
        </mc:AlternateContent>
      </w:r>
      <w:r w:rsidRPr="00BA3466">
        <w:rPr>
          <w:rFonts w:ascii="Cambria" w:hAnsi="Cambria"/>
        </w:rPr>
        <w:t xml:space="preserve">X = </w:t>
      </w:r>
      <w:r w:rsidRPr="00BA3466">
        <w:rPr>
          <w:rFonts w:ascii="Cambria" w:hAnsi="Cambria"/>
        </w:rPr>
        <w:t>21</w:t>
      </w:r>
    </w:p>
    <w:p w14:paraId="4E91EF57" w14:textId="7EAFED84" w:rsidR="0088242F" w:rsidRPr="00BA3466" w:rsidRDefault="0088242F" w:rsidP="0088242F">
      <w:pPr>
        <w:rPr>
          <w:rFonts w:ascii="Cambria" w:hAnsi="Cambria"/>
        </w:rPr>
      </w:pPr>
      <w:r w:rsidRPr="00BA3466">
        <w:rPr>
          <w:rFonts w:ascii="Cambria" w:hAnsi="Cambria"/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662C99DB" wp14:editId="00C58D48">
                <wp:simplePos x="0" y="0"/>
                <wp:positionH relativeFrom="column">
                  <wp:posOffset>4068301</wp:posOffset>
                </wp:positionH>
                <wp:positionV relativeFrom="paragraph">
                  <wp:posOffset>47410</wp:posOffset>
                </wp:positionV>
                <wp:extent cx="1019175" cy="314325"/>
                <wp:effectExtent l="0" t="0" r="9525" b="9525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9175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5B1D38" w14:textId="77777777" w:rsidR="0088242F" w:rsidRPr="00265F18" w:rsidRDefault="0088242F" w:rsidP="0088242F">
                            <w:pPr>
                              <w:rPr>
                                <w:sz w:val="24"/>
                              </w:rPr>
                            </w:pPr>
                            <w:r w:rsidRPr="00265F18">
                              <w:rPr>
                                <w:sz w:val="24"/>
                              </w:rPr>
                              <w:t>1.</w:t>
                            </w:r>
                            <w:r>
                              <w:rPr>
                                <w:sz w:val="24"/>
                              </w:rPr>
                              <w:t xml:space="preserve">96 </w:t>
                            </w:r>
                            <w:r w:rsidRPr="00265F18">
                              <w:rPr>
                                <w:sz w:val="24"/>
                              </w:rPr>
                              <w:t>Poi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2C99DB" id="_x0000_s1045" type="#_x0000_t202" style="position:absolute;margin-left:320.35pt;margin-top:3.75pt;width:80.25pt;height:24.75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" stroked="f">
                <v:textbox>
                  <w:txbxContent>
                    <w:p w14:paraId="405B1D38" w14:textId="77777777" w:rsidR="0088242F" w:rsidRPr="00265F18" w:rsidRDefault="0088242F" w:rsidP="0088242F">
                      <w:pPr>
                        <w:rPr>
                          <w:sz w:val="24"/>
                        </w:rPr>
                      </w:pPr>
                      <w:r w:rsidRPr="00265F18">
                        <w:rPr>
                          <w:sz w:val="24"/>
                        </w:rPr>
                        <w:t>1.</w:t>
                      </w:r>
                      <w:r>
                        <w:rPr>
                          <w:sz w:val="24"/>
                        </w:rPr>
                        <w:t xml:space="preserve">96 </w:t>
                      </w:r>
                      <w:r w:rsidRPr="00265F18">
                        <w:rPr>
                          <w:sz w:val="24"/>
                        </w:rPr>
                        <w:t>Poi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A3466">
        <w:rPr>
          <w:rFonts w:ascii="Cambria" w:hAnsi="Cambria"/>
          <w:noProof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14276004" wp14:editId="459B3552">
                <wp:simplePos x="0" y="0"/>
                <wp:positionH relativeFrom="column">
                  <wp:posOffset>2351357</wp:posOffset>
                </wp:positionH>
                <wp:positionV relativeFrom="paragraph">
                  <wp:posOffset>64399</wp:posOffset>
                </wp:positionV>
                <wp:extent cx="1019175" cy="314325"/>
                <wp:effectExtent l="0" t="0" r="9525" b="9525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9175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0EC669" w14:textId="77777777" w:rsidR="0088242F" w:rsidRPr="00265F18" w:rsidRDefault="0088242F" w:rsidP="0088242F">
                            <w:p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--</w:t>
                            </w:r>
                            <w:r w:rsidRPr="00265F18">
                              <w:rPr>
                                <w:sz w:val="24"/>
                              </w:rPr>
                              <w:t>1.</w:t>
                            </w:r>
                            <w:r>
                              <w:rPr>
                                <w:sz w:val="24"/>
                              </w:rPr>
                              <w:t xml:space="preserve">96 </w:t>
                            </w:r>
                            <w:r w:rsidRPr="00265F18">
                              <w:rPr>
                                <w:sz w:val="24"/>
                              </w:rPr>
                              <w:t>Poi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276004" id="_x0000_s1046" type="#_x0000_t202" style="position:absolute;margin-left:185.15pt;margin-top:5.05pt;width:80.25pt;height:24.75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" stroked="f">
                <v:textbox>
                  <w:txbxContent>
                    <w:p w14:paraId="090EC669" w14:textId="77777777" w:rsidR="0088242F" w:rsidRPr="00265F18" w:rsidRDefault="0088242F" w:rsidP="0088242F">
                      <w:pPr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--</w:t>
                      </w:r>
                      <w:r w:rsidRPr="00265F18">
                        <w:rPr>
                          <w:sz w:val="24"/>
                        </w:rPr>
                        <w:t>1.</w:t>
                      </w:r>
                      <w:r>
                        <w:rPr>
                          <w:sz w:val="24"/>
                        </w:rPr>
                        <w:t xml:space="preserve">96 </w:t>
                      </w:r>
                      <w:r w:rsidRPr="00265F18">
                        <w:rPr>
                          <w:sz w:val="24"/>
                        </w:rPr>
                        <w:t>Poi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A3466">
        <w:rPr>
          <w:rFonts w:ascii="Cambria" w:hAnsi="Cambria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E5969A5" wp14:editId="7736DD7E">
                <wp:simplePos x="0" y="0"/>
                <wp:positionH relativeFrom="column">
                  <wp:posOffset>1826895</wp:posOffset>
                </wp:positionH>
                <wp:positionV relativeFrom="paragraph">
                  <wp:posOffset>9525</wp:posOffset>
                </wp:positionV>
                <wp:extent cx="3362325" cy="0"/>
                <wp:effectExtent l="0" t="0" r="0" b="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6232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970A3D8" id="Straight Connector 30" o:spid="_x0000_s1026" style="position:absolute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3.85pt,.75pt" to="408.6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" strokecolor="#4472c4 [3204]" strokeweight="1.5pt">
                <v:stroke joinstyle="miter"/>
              </v:line>
            </w:pict>
          </mc:Fallback>
        </mc:AlternateContent>
      </w:r>
      <w:r w:rsidRPr="00BA3466">
        <w:rPr>
          <w:rFonts w:ascii="Cambria" w:hAnsi="Cambria"/>
        </w:rPr>
        <w:t>Mu =</w:t>
      </w:r>
      <w:r w:rsidRPr="00BA3466">
        <w:rPr>
          <w:rFonts w:ascii="Cambria" w:hAnsi="Cambria"/>
        </w:rPr>
        <w:t xml:space="preserve"> 18.9</w:t>
      </w:r>
    </w:p>
    <w:p w14:paraId="4F97CB93" w14:textId="2E2C4DAA" w:rsidR="0088242F" w:rsidRPr="00BA3466" w:rsidRDefault="00C27637" w:rsidP="0088242F">
      <w:pPr>
        <w:rPr>
          <w:rFonts w:ascii="Cambria" w:hAnsi="Cambria"/>
        </w:rPr>
      </w:pPr>
      <w:r w:rsidRPr="00BA3466">
        <w:rPr>
          <w:rFonts w:ascii="Cambria" w:hAnsi="Cambria"/>
          <w:noProof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5A1623AD" wp14:editId="363288BC">
                <wp:simplePos x="0" y="0"/>
                <wp:positionH relativeFrom="column">
                  <wp:posOffset>3110337</wp:posOffset>
                </wp:positionH>
                <wp:positionV relativeFrom="paragraph">
                  <wp:posOffset>87989</wp:posOffset>
                </wp:positionV>
                <wp:extent cx="1019175" cy="314325"/>
                <wp:effectExtent l="0" t="0" r="9525" b="9525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9175" cy="31432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CDDA96" w14:textId="73568ECE" w:rsidR="00C27637" w:rsidRPr="00C27637" w:rsidRDefault="00C27637" w:rsidP="00C27637">
                            <w:pPr>
                              <w:rPr>
                                <w:b/>
                                <w:color w:val="FF0000"/>
                                <w:sz w:val="24"/>
                              </w:rPr>
                            </w:pPr>
                            <w:r w:rsidRPr="00C27637">
                              <w:rPr>
                                <w:b/>
                                <w:color w:val="FF0000"/>
                                <w:sz w:val="24"/>
                              </w:rPr>
                              <w:t>REJECT H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1623AD" id="_x0000_s1047" type="#_x0000_t202" style="position:absolute;margin-left:244.9pt;margin-top:6.95pt;width:80.25pt;height:24.75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" fillcolor="#c5e0b3 [1305]" stroked="f">
                <v:textbox>
                  <w:txbxContent>
                    <w:p w14:paraId="64CDDA96" w14:textId="73568ECE" w:rsidR="00C27637" w:rsidRPr="00C27637" w:rsidRDefault="00C27637" w:rsidP="00C27637">
                      <w:pPr>
                        <w:rPr>
                          <w:b/>
                          <w:color w:val="FF0000"/>
                          <w:sz w:val="24"/>
                        </w:rPr>
                      </w:pPr>
                      <w:r w:rsidRPr="00C27637">
                        <w:rPr>
                          <w:b/>
                          <w:color w:val="FF0000"/>
                          <w:sz w:val="24"/>
                        </w:rPr>
                        <w:t>REJECT H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8242F" w:rsidRPr="00BA3466">
        <w:rPr>
          <w:rFonts w:ascii="Cambria" w:hAnsi="Cambria"/>
        </w:rPr>
        <w:t xml:space="preserve">Z = </w:t>
      </w:r>
      <w:r w:rsidR="0088242F" w:rsidRPr="00BA3466">
        <w:rPr>
          <w:rFonts w:ascii="Cambria" w:hAnsi="Cambria"/>
        </w:rPr>
        <w:t>-18.54</w:t>
      </w:r>
    </w:p>
    <w:p w14:paraId="3AA23DCF" w14:textId="32381FE4" w:rsidR="0088242F" w:rsidRPr="00BA3466" w:rsidRDefault="0088242F">
      <w:pPr>
        <w:rPr>
          <w:rFonts w:ascii="Cambria" w:hAnsi="Cambria"/>
        </w:rPr>
      </w:pPr>
    </w:p>
    <w:sectPr w:rsidR="0088242F" w:rsidRPr="00BA3466" w:rsidSect="00F56D9E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2MTM0MTO2MDS3NDBT0lEKTi0uzszPAykwrAUAlhCwPCwAAAA="/>
  </w:docVars>
  <w:rsids>
    <w:rsidRoot w:val="00265F18"/>
    <w:rsid w:val="00074C99"/>
    <w:rsid w:val="00265F18"/>
    <w:rsid w:val="007A6B6D"/>
    <w:rsid w:val="0088242F"/>
    <w:rsid w:val="00BA3466"/>
    <w:rsid w:val="00C27637"/>
    <w:rsid w:val="00C81179"/>
    <w:rsid w:val="00F56D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F808F"/>
  <w15:chartTrackingRefBased/>
  <w15:docId w15:val="{CE3CB71F-BDAD-46D8-845E-3CC55295DC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265F18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7A6B6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nlm.nih.gov/medlineplus/ency/article/003482.ht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3</Pages>
  <Words>307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with Gundu</dc:creator>
  <cp:keywords/>
  <dc:description/>
  <cp:lastModifiedBy>Ashwith Gundu</cp:lastModifiedBy>
  <cp:revision>2</cp:revision>
  <dcterms:created xsi:type="dcterms:W3CDTF">2019-01-07T14:49:00Z</dcterms:created>
  <dcterms:modified xsi:type="dcterms:W3CDTF">2019-01-07T16:00:00Z</dcterms:modified>
</cp:coreProperties>
</file>